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ADCA5" w14:textId="03C9A639" w:rsidR="00E21FDA" w:rsidRDefault="008F2480" w:rsidP="008F2480">
      <w:pPr>
        <w:widowControl w:val="0"/>
        <w:ind w:right="-360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69FA82E4" wp14:editId="4A7C48C8">
            <wp:extent cx="2451100" cy="872026"/>
            <wp:effectExtent l="0" t="0" r="635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0541" cy="88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79DCA" w14:textId="77777777" w:rsidR="008F2480" w:rsidRDefault="008F2480" w:rsidP="00E21FDA">
      <w:pPr>
        <w:widowControl w:val="0"/>
        <w:ind w:left="-360" w:right="-360"/>
        <w:jc w:val="center"/>
        <w:rPr>
          <w:rFonts w:asciiTheme="minorHAnsi" w:hAnsiTheme="minorHAnsi" w:cstheme="minorHAnsi"/>
          <w:sz w:val="24"/>
          <w:szCs w:val="24"/>
        </w:rPr>
      </w:pPr>
    </w:p>
    <w:p w14:paraId="3A9164E6" w14:textId="77777777" w:rsidR="008F2480" w:rsidRDefault="008F2480" w:rsidP="00E21FDA">
      <w:pPr>
        <w:widowControl w:val="0"/>
        <w:ind w:left="-360" w:right="-360"/>
        <w:jc w:val="center"/>
        <w:rPr>
          <w:rFonts w:asciiTheme="minorHAnsi" w:hAnsiTheme="minorHAnsi" w:cstheme="minorHAnsi"/>
          <w:sz w:val="24"/>
          <w:szCs w:val="24"/>
        </w:rPr>
      </w:pPr>
    </w:p>
    <w:p w14:paraId="3426E741" w14:textId="7570EDDE" w:rsidR="007C6857" w:rsidRPr="00E17AE1" w:rsidRDefault="007C6857" w:rsidP="00E21FDA">
      <w:pPr>
        <w:widowControl w:val="0"/>
        <w:ind w:left="-360" w:right="-360"/>
        <w:jc w:val="center"/>
        <w:rPr>
          <w:rFonts w:asciiTheme="minorHAnsi" w:hAnsiTheme="minorHAnsi" w:cstheme="minorHAnsi"/>
        </w:rPr>
      </w:pPr>
      <w:r w:rsidRPr="00E17AE1">
        <w:rPr>
          <w:rFonts w:asciiTheme="minorHAnsi" w:hAnsiTheme="minorHAnsi" w:cstheme="minorHAnsi"/>
          <w:sz w:val="24"/>
          <w:szCs w:val="24"/>
        </w:rPr>
        <w:t xml:space="preserve">Use this form to convert your existing </w:t>
      </w:r>
      <w:r w:rsidR="00E17AE1" w:rsidRPr="00E17AE1">
        <w:rPr>
          <w:rFonts w:asciiTheme="minorHAnsi" w:hAnsiTheme="minorHAnsi" w:cstheme="minorHAnsi"/>
          <w:sz w:val="24"/>
          <w:szCs w:val="24"/>
        </w:rPr>
        <w:t xml:space="preserve">ODP Business Solutions (formerly </w:t>
      </w:r>
      <w:r w:rsidRPr="00E17AE1">
        <w:rPr>
          <w:rFonts w:asciiTheme="minorHAnsi" w:hAnsiTheme="minorHAnsi" w:cstheme="minorHAnsi"/>
          <w:sz w:val="24"/>
          <w:szCs w:val="24"/>
        </w:rPr>
        <w:t>Office Depot</w:t>
      </w:r>
      <w:r w:rsidR="00E17AE1" w:rsidRPr="00E17AE1">
        <w:rPr>
          <w:rFonts w:asciiTheme="minorHAnsi" w:hAnsiTheme="minorHAnsi" w:cstheme="minorHAnsi"/>
          <w:sz w:val="24"/>
          <w:szCs w:val="24"/>
        </w:rPr>
        <w:t>)</w:t>
      </w:r>
      <w:r w:rsidRPr="00E17AE1">
        <w:rPr>
          <w:rFonts w:asciiTheme="minorHAnsi" w:hAnsiTheme="minorHAnsi" w:cstheme="minorHAnsi"/>
          <w:sz w:val="24"/>
          <w:szCs w:val="24"/>
        </w:rPr>
        <w:t xml:space="preserve"> </w:t>
      </w:r>
      <w:r w:rsidR="00E17AE1">
        <w:rPr>
          <w:rFonts w:asciiTheme="minorHAnsi" w:hAnsiTheme="minorHAnsi" w:cstheme="minorHAnsi"/>
          <w:sz w:val="24"/>
          <w:szCs w:val="24"/>
        </w:rPr>
        <w:br/>
      </w:r>
      <w:r w:rsidRPr="00E17AE1">
        <w:rPr>
          <w:rFonts w:asciiTheme="minorHAnsi" w:hAnsiTheme="minorHAnsi" w:cstheme="minorHAnsi"/>
          <w:sz w:val="24"/>
          <w:szCs w:val="24"/>
        </w:rPr>
        <w:t>account</w:t>
      </w:r>
      <w:r w:rsidR="00E17AE1">
        <w:rPr>
          <w:rFonts w:asciiTheme="minorHAnsi" w:hAnsiTheme="minorHAnsi" w:cstheme="minorHAnsi"/>
          <w:sz w:val="24"/>
          <w:szCs w:val="24"/>
        </w:rPr>
        <w:t xml:space="preserve"> </w:t>
      </w:r>
      <w:r w:rsidRPr="00E17AE1">
        <w:rPr>
          <w:rFonts w:asciiTheme="minorHAnsi" w:hAnsiTheme="minorHAnsi" w:cstheme="minorHAnsi"/>
          <w:sz w:val="24"/>
          <w:szCs w:val="24"/>
        </w:rPr>
        <w:t>to</w:t>
      </w:r>
      <w:r w:rsidR="001E083A" w:rsidRPr="00E17AE1">
        <w:rPr>
          <w:rFonts w:asciiTheme="minorHAnsi" w:hAnsiTheme="minorHAnsi" w:cstheme="minorHAnsi"/>
          <w:sz w:val="24"/>
          <w:szCs w:val="24"/>
        </w:rPr>
        <w:t xml:space="preserve"> the</w:t>
      </w:r>
      <w:r w:rsidR="006F480B">
        <w:rPr>
          <w:rFonts w:asciiTheme="minorHAnsi" w:hAnsiTheme="minorHAnsi" w:cstheme="minorHAnsi"/>
          <w:sz w:val="24"/>
          <w:szCs w:val="24"/>
        </w:rPr>
        <w:t xml:space="preserve"> </w:t>
      </w:r>
      <w:r w:rsidR="00D91624">
        <w:rPr>
          <w:rFonts w:asciiTheme="minorHAnsi" w:hAnsiTheme="minorHAnsi" w:cstheme="minorHAnsi"/>
          <w:sz w:val="24"/>
          <w:szCs w:val="24"/>
        </w:rPr>
        <w:t>Oklahoma</w:t>
      </w:r>
      <w:r w:rsidR="00E17AE1" w:rsidRPr="00E17AE1">
        <w:rPr>
          <w:rFonts w:asciiTheme="minorHAnsi" w:hAnsiTheme="minorHAnsi" w:cstheme="minorHAnsi"/>
          <w:sz w:val="24"/>
          <w:szCs w:val="24"/>
        </w:rPr>
        <w:t xml:space="preserve"> </w:t>
      </w:r>
      <w:r w:rsidR="00E01F70" w:rsidRPr="00E17AE1">
        <w:rPr>
          <w:rFonts w:asciiTheme="minorHAnsi" w:hAnsiTheme="minorHAnsi" w:cstheme="minorHAnsi"/>
          <w:sz w:val="24"/>
          <w:szCs w:val="24"/>
        </w:rPr>
        <w:t>Bankers Association</w:t>
      </w:r>
      <w:r w:rsidRPr="00E17AE1">
        <w:rPr>
          <w:rFonts w:asciiTheme="minorHAnsi" w:hAnsiTheme="minorHAnsi" w:cstheme="minorHAnsi"/>
          <w:sz w:val="24"/>
          <w:szCs w:val="24"/>
        </w:rPr>
        <w:t>’s program</w:t>
      </w:r>
      <w:r w:rsidRPr="00E17AE1">
        <w:rPr>
          <w:rFonts w:asciiTheme="minorHAnsi" w:hAnsiTheme="minorHAnsi" w:cstheme="minorHAnsi"/>
        </w:rPr>
        <w:t>.</w:t>
      </w:r>
    </w:p>
    <w:p w14:paraId="538278DC" w14:textId="77777777" w:rsidR="007C6857" w:rsidRPr="008D379B" w:rsidRDefault="007C6857" w:rsidP="007C6857">
      <w:pPr>
        <w:rPr>
          <w:rFonts w:asciiTheme="minorHAnsi" w:hAnsiTheme="minorHAnsi" w:cstheme="minorHAnsi"/>
          <w:color w:val="auto"/>
          <w:kern w:val="0"/>
        </w:rPr>
      </w:pPr>
    </w:p>
    <w:tbl>
      <w:tblPr>
        <w:tblW w:w="94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0"/>
        <w:gridCol w:w="1922"/>
        <w:gridCol w:w="1558"/>
        <w:gridCol w:w="1064"/>
        <w:gridCol w:w="995"/>
        <w:gridCol w:w="597"/>
        <w:gridCol w:w="1394"/>
      </w:tblGrid>
      <w:tr w:rsidR="00894D41" w:rsidRPr="008D379B" w14:paraId="4914A920" w14:textId="77777777" w:rsidTr="00953BFF">
        <w:trPr>
          <w:gridAfter w:val="5"/>
          <w:wAfter w:w="5608" w:type="dxa"/>
          <w:trHeight w:hRule="exact" w:val="432"/>
        </w:trPr>
        <w:tc>
          <w:tcPr>
            <w:tcW w:w="192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4F637E5E" w14:textId="77777777" w:rsidR="00894D41" w:rsidRPr="006C0704" w:rsidRDefault="00894D41">
            <w:pPr>
              <w:widowControl w:val="0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Date</w:t>
            </w:r>
          </w:p>
        </w:tc>
        <w:tc>
          <w:tcPr>
            <w:tcW w:w="19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</w:tcPr>
          <w:p w14:paraId="36F3ABF3" w14:textId="04B7DA4C" w:rsidR="00894D41" w:rsidRPr="006C0704" w:rsidRDefault="00894D41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894D41" w:rsidRPr="008D379B" w14:paraId="289E0306" w14:textId="77777777" w:rsidTr="00953BFF">
        <w:trPr>
          <w:trHeight w:hRule="exact" w:val="432"/>
        </w:trPr>
        <w:tc>
          <w:tcPr>
            <w:tcW w:w="192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38A9145B" w14:textId="2A3D3839" w:rsidR="00894D41" w:rsidRPr="006C0704" w:rsidRDefault="00894D41">
            <w:pPr>
              <w:widowControl w:val="0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Bank Name</w:t>
            </w:r>
          </w:p>
        </w:tc>
        <w:tc>
          <w:tcPr>
            <w:tcW w:w="7530" w:type="dxa"/>
            <w:gridSpan w:val="6"/>
            <w:tcBorders>
              <w:top w:val="single" w:sz="4" w:space="0" w:color="808080" w:themeColor="background1" w:themeShade="80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</w:tcPr>
          <w:p w14:paraId="475BD242" w14:textId="1C3E4DF5" w:rsidR="00894D41" w:rsidRPr="006C0704" w:rsidRDefault="00894D41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894D41" w:rsidRPr="008D379B" w14:paraId="5EAF81F5" w14:textId="77777777" w:rsidTr="00953BFF">
        <w:trPr>
          <w:trHeight w:hRule="exact" w:val="432"/>
        </w:trPr>
        <w:tc>
          <w:tcPr>
            <w:tcW w:w="192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50E6B6E0" w14:textId="77777777" w:rsidR="00894D41" w:rsidRPr="006C0704" w:rsidRDefault="00894D41">
            <w:pPr>
              <w:widowControl w:val="0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Street Address</w:t>
            </w:r>
          </w:p>
        </w:tc>
        <w:tc>
          <w:tcPr>
            <w:tcW w:w="7530" w:type="dxa"/>
            <w:gridSpan w:val="6"/>
            <w:tcBorders>
              <w:top w:val="single" w:sz="4" w:space="0" w:color="808080" w:themeColor="background1" w:themeShade="80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</w:tcPr>
          <w:p w14:paraId="129E51A9" w14:textId="1D417A43" w:rsidR="00894D41" w:rsidRPr="006C0704" w:rsidRDefault="00894D41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894D41" w:rsidRPr="008D379B" w14:paraId="2B22B498" w14:textId="77777777" w:rsidTr="00953BFF">
        <w:trPr>
          <w:trHeight w:hRule="exact" w:val="432"/>
        </w:trPr>
        <w:tc>
          <w:tcPr>
            <w:tcW w:w="192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0E196B60" w14:textId="77777777" w:rsidR="00894D41" w:rsidRPr="006C0704" w:rsidRDefault="00894D41">
            <w:pPr>
              <w:widowControl w:val="0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proofErr w:type="spellStart"/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Bldg</w:t>
            </w:r>
            <w:proofErr w:type="spellEnd"/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/Floor/Suite</w:t>
            </w:r>
          </w:p>
        </w:tc>
        <w:tc>
          <w:tcPr>
            <w:tcW w:w="3480" w:type="dxa"/>
            <w:gridSpan w:val="2"/>
            <w:tcBorders>
              <w:top w:val="single" w:sz="4" w:space="0" w:color="808080" w:themeColor="background1" w:themeShade="80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</w:tcPr>
          <w:p w14:paraId="22F89D14" w14:textId="73FC100A" w:rsidR="00894D41" w:rsidRPr="006C0704" w:rsidRDefault="00894D41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064" w:type="dxa"/>
            <w:tcBorders>
              <w:top w:val="single" w:sz="4" w:space="0" w:color="808080" w:themeColor="background1" w:themeShade="8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36AECA21" w14:textId="77777777" w:rsidR="00894D41" w:rsidRPr="006C0704" w:rsidRDefault="00894D41">
            <w:pPr>
              <w:widowControl w:val="0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</w:tc>
        <w:tc>
          <w:tcPr>
            <w:tcW w:w="995" w:type="dxa"/>
            <w:tcBorders>
              <w:top w:val="single" w:sz="4" w:space="0" w:color="808080" w:themeColor="background1" w:themeShade="8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6A8D2F40" w14:textId="77777777" w:rsidR="00894D41" w:rsidRPr="006C0704" w:rsidRDefault="00894D41">
            <w:pPr>
              <w:widowControl w:val="0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</w:tc>
        <w:tc>
          <w:tcPr>
            <w:tcW w:w="597" w:type="dxa"/>
            <w:tcBorders>
              <w:top w:val="single" w:sz="4" w:space="0" w:color="808080" w:themeColor="background1" w:themeShade="8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455A8D3B" w14:textId="77777777" w:rsidR="00894D41" w:rsidRPr="006C0704" w:rsidRDefault="00894D41">
            <w:pPr>
              <w:widowControl w:val="0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</w:tc>
        <w:tc>
          <w:tcPr>
            <w:tcW w:w="1394" w:type="dxa"/>
            <w:tcBorders>
              <w:top w:val="single" w:sz="4" w:space="0" w:color="808080" w:themeColor="background1" w:themeShade="8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3DE8E840" w14:textId="77777777" w:rsidR="00894D41" w:rsidRPr="006C0704" w:rsidRDefault="00894D41">
            <w:pPr>
              <w:widowControl w:val="0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</w:tc>
      </w:tr>
      <w:tr w:rsidR="00894D41" w:rsidRPr="008D379B" w14:paraId="0FABFAEE" w14:textId="77777777" w:rsidTr="00953BFF">
        <w:trPr>
          <w:trHeight w:hRule="exact" w:val="432"/>
        </w:trPr>
        <w:tc>
          <w:tcPr>
            <w:tcW w:w="192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6D7700C9" w14:textId="77777777" w:rsidR="00894D41" w:rsidRPr="006C0704" w:rsidRDefault="00894D41">
            <w:pPr>
              <w:widowControl w:val="0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City</w:t>
            </w:r>
          </w:p>
        </w:tc>
        <w:tc>
          <w:tcPr>
            <w:tcW w:w="3480" w:type="dxa"/>
            <w:gridSpan w:val="2"/>
            <w:tcBorders>
              <w:top w:val="single" w:sz="4" w:space="0" w:color="808080" w:themeColor="background1" w:themeShade="80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2A8704F6" w14:textId="28003636" w:rsidR="00894D41" w:rsidRPr="006C0704" w:rsidRDefault="00894D41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06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18D61135" w14:textId="77777777" w:rsidR="00894D41" w:rsidRPr="006C0704" w:rsidRDefault="00894D41">
            <w:pPr>
              <w:widowControl w:val="0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State</w:t>
            </w:r>
          </w:p>
        </w:tc>
        <w:tc>
          <w:tcPr>
            <w:tcW w:w="9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</w:tcPr>
          <w:p w14:paraId="675EEECD" w14:textId="2B2C82B8" w:rsidR="00894D41" w:rsidRPr="006C0704" w:rsidRDefault="00894D41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59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3FFC126D" w14:textId="77777777" w:rsidR="00894D41" w:rsidRPr="006C0704" w:rsidRDefault="00894D41">
            <w:pPr>
              <w:widowControl w:val="0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Zip</w:t>
            </w:r>
          </w:p>
        </w:tc>
        <w:tc>
          <w:tcPr>
            <w:tcW w:w="139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</w:tcPr>
          <w:p w14:paraId="445BC547" w14:textId="659FA329" w:rsidR="00894D41" w:rsidRPr="006C0704" w:rsidRDefault="00894D41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953BFF" w:rsidRPr="008D379B" w14:paraId="5A9C1D88" w14:textId="77777777" w:rsidTr="007E41C7">
        <w:trPr>
          <w:gridAfter w:val="4"/>
          <w:wAfter w:w="4050" w:type="dxa"/>
          <w:trHeight w:hRule="exact" w:val="432"/>
        </w:trPr>
        <w:tc>
          <w:tcPr>
            <w:tcW w:w="192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</w:tcPr>
          <w:p w14:paraId="52802390" w14:textId="1FAEFD10" w:rsidR="00953BFF" w:rsidRPr="006C0704" w:rsidRDefault="00953BFF">
            <w:pPr>
              <w:widowControl w:val="0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Phone</w:t>
            </w:r>
          </w:p>
        </w:tc>
        <w:tc>
          <w:tcPr>
            <w:tcW w:w="3480" w:type="dxa"/>
            <w:gridSpan w:val="2"/>
            <w:tcBorders>
              <w:top w:val="single" w:sz="4" w:space="0" w:color="808080" w:themeColor="background1" w:themeShade="80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</w:tcPr>
          <w:p w14:paraId="10AE7718" w14:textId="28815573" w:rsidR="00953BFF" w:rsidRPr="006C0704" w:rsidRDefault="00953BFF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01364A" w:rsidRPr="008D379B" w14:paraId="081988E7" w14:textId="77777777" w:rsidTr="0093447D">
        <w:trPr>
          <w:gridAfter w:val="3"/>
          <w:wAfter w:w="2986" w:type="dxa"/>
          <w:trHeight w:hRule="exact" w:val="432"/>
        </w:trPr>
        <w:tc>
          <w:tcPr>
            <w:tcW w:w="3842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39766526" w14:textId="576630F1" w:rsidR="0001364A" w:rsidRPr="006C0704" w:rsidRDefault="00325109">
            <w:pPr>
              <w:widowControl w:val="0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O</w:t>
            </w:r>
            <w:r w:rsidR="0001364A" w:rsidRPr="006C0704">
              <w:rPr>
                <w:rFonts w:asciiTheme="minorHAnsi" w:hAnsiTheme="minorHAnsi" w:cstheme="minorHAnsi"/>
                <w:sz w:val="21"/>
                <w:szCs w:val="21"/>
              </w:rPr>
              <w:t xml:space="preserve">DP Business Solutions Account Number </w:t>
            </w:r>
          </w:p>
        </w:tc>
        <w:tc>
          <w:tcPr>
            <w:tcW w:w="2622" w:type="dxa"/>
            <w:gridSpan w:val="2"/>
            <w:tcBorders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7D9820B9" w14:textId="77777777" w:rsidR="0001364A" w:rsidRPr="006C0704" w:rsidRDefault="0001364A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  <w:p w14:paraId="121042DE" w14:textId="21A2CCD1" w:rsidR="0001364A" w:rsidRPr="006C0704" w:rsidRDefault="0001364A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</w:tc>
      </w:tr>
      <w:tr w:rsidR="0001364A" w:rsidRPr="008D379B" w14:paraId="33852E2B" w14:textId="77777777" w:rsidTr="0083539E">
        <w:trPr>
          <w:trHeight w:hRule="exact" w:val="432"/>
        </w:trPr>
        <w:tc>
          <w:tcPr>
            <w:tcW w:w="38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56A5B6FF" w14:textId="0DC3CF02" w:rsidR="0001364A" w:rsidRPr="006C0704" w:rsidRDefault="0001364A">
            <w:pPr>
              <w:widowControl w:val="0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Bank Contact for Account</w:t>
            </w:r>
          </w:p>
        </w:tc>
        <w:tc>
          <w:tcPr>
            <w:tcW w:w="5608" w:type="dxa"/>
            <w:gridSpan w:val="5"/>
            <w:tcBorders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5FDBD32C" w14:textId="77777777" w:rsidR="0001364A" w:rsidRPr="006C0704" w:rsidRDefault="0001364A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  <w:p w14:paraId="1566A28A" w14:textId="1D76565C" w:rsidR="0001364A" w:rsidRPr="006C0704" w:rsidRDefault="0001364A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  <w:p w14:paraId="6E1F046A" w14:textId="36F94F5E" w:rsidR="0001364A" w:rsidRPr="006C0704" w:rsidRDefault="0001364A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  <w:p w14:paraId="284B9690" w14:textId="76DBECF9" w:rsidR="0001364A" w:rsidRPr="006C0704" w:rsidRDefault="0001364A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  <w:p w14:paraId="63CC6680" w14:textId="2B384213" w:rsidR="0001364A" w:rsidRPr="006C0704" w:rsidRDefault="0001364A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</w:tc>
      </w:tr>
      <w:tr w:rsidR="0001364A" w:rsidRPr="008D379B" w14:paraId="3591BC91" w14:textId="77777777" w:rsidTr="0068032B">
        <w:trPr>
          <w:trHeight w:hRule="exact" w:val="432"/>
        </w:trPr>
        <w:tc>
          <w:tcPr>
            <w:tcW w:w="38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</w:tcPr>
          <w:p w14:paraId="111F1631" w14:textId="2D823306" w:rsidR="0001364A" w:rsidRPr="006C0704" w:rsidRDefault="0001364A" w:rsidP="006F480B">
            <w:pPr>
              <w:widowControl w:val="0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Bank Contact </w:t>
            </w:r>
            <w:r w:rsidRPr="006C0704">
              <w:rPr>
                <w:rFonts w:asciiTheme="minorHAnsi" w:hAnsiTheme="minorHAnsi" w:cstheme="minorHAnsi"/>
                <w:sz w:val="21"/>
                <w:szCs w:val="21"/>
              </w:rPr>
              <w:t>Phone</w:t>
            </w:r>
          </w:p>
        </w:tc>
        <w:tc>
          <w:tcPr>
            <w:tcW w:w="5608" w:type="dxa"/>
            <w:gridSpan w:val="5"/>
            <w:tcBorders>
              <w:top w:val="single" w:sz="4" w:space="0" w:color="808080" w:themeColor="background1" w:themeShade="80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shd w:val="clear" w:color="auto" w:fill="auto"/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</w:tcPr>
          <w:p w14:paraId="18C41621" w14:textId="77777777" w:rsidR="0001364A" w:rsidRPr="006C0704" w:rsidRDefault="0001364A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D51CF9" w:rsidRPr="008D379B" w14:paraId="303BB85A" w14:textId="77777777" w:rsidTr="0001364A">
        <w:trPr>
          <w:trHeight w:hRule="exact" w:val="432"/>
        </w:trPr>
        <w:tc>
          <w:tcPr>
            <w:tcW w:w="38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6431DB69" w14:textId="4A994B59" w:rsidR="00D51CF9" w:rsidRPr="006C0704" w:rsidRDefault="0001364A" w:rsidP="006C0704">
            <w:pPr>
              <w:widowControl w:val="0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Bank Contact </w:t>
            </w:r>
            <w:r w:rsidR="006C0704">
              <w:rPr>
                <w:rFonts w:asciiTheme="minorHAnsi" w:hAnsiTheme="minorHAnsi" w:cstheme="minorHAnsi"/>
                <w:sz w:val="21"/>
                <w:szCs w:val="21"/>
              </w:rPr>
              <w:t>Email</w:t>
            </w:r>
          </w:p>
        </w:tc>
        <w:tc>
          <w:tcPr>
            <w:tcW w:w="5608" w:type="dxa"/>
            <w:gridSpan w:val="5"/>
            <w:tcBorders>
              <w:top w:val="single" w:sz="4" w:space="0" w:color="808080" w:themeColor="background1" w:themeShade="80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7DB8A916" w14:textId="6755DA07" w:rsidR="00D51CF9" w:rsidRPr="006C0704" w:rsidRDefault="00D51CF9" w:rsidP="006C0704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01364A" w:rsidRPr="008D379B" w14:paraId="08D2F111" w14:textId="77777777" w:rsidTr="00325109">
        <w:trPr>
          <w:trHeight w:hRule="exact" w:val="599"/>
        </w:trPr>
        <w:tc>
          <w:tcPr>
            <w:tcW w:w="540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2BF51D3F" w14:textId="77777777" w:rsidR="0001364A" w:rsidRPr="00325109" w:rsidRDefault="0001364A">
            <w:pPr>
              <w:widowControl w:val="0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 w:rsidRPr="00325109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  <w:p w14:paraId="7A86759E" w14:textId="218249BC" w:rsidR="0001364A" w:rsidRPr="00325109" w:rsidRDefault="0001364A">
            <w:pPr>
              <w:widowControl w:val="0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325109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 </w:t>
            </w:r>
          </w:p>
          <w:p w14:paraId="6E5E4BC6" w14:textId="708A08F4" w:rsidR="0001364A" w:rsidRPr="00325109" w:rsidRDefault="0001364A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  <w:r w:rsidRPr="00325109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</w:tc>
        <w:tc>
          <w:tcPr>
            <w:tcW w:w="4050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328DE690" w14:textId="77777777" w:rsidR="0001364A" w:rsidRPr="00325109" w:rsidRDefault="0001364A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  <w:r w:rsidRPr="00325109">
              <w:rPr>
                <w:rFonts w:asciiTheme="minorHAnsi" w:hAnsiTheme="minorHAnsi" w:cstheme="minorHAnsi"/>
                <w:sz w:val="21"/>
                <w:szCs w:val="21"/>
              </w:rPr>
              <w:t>acknowledges that we are exercising our</w:t>
            </w:r>
          </w:p>
        </w:tc>
      </w:tr>
      <w:tr w:rsidR="007C6857" w:rsidRPr="008D379B" w14:paraId="2B091AAE" w14:textId="77777777" w:rsidTr="00325109">
        <w:trPr>
          <w:trHeight w:hRule="exact" w:val="616"/>
        </w:trPr>
        <w:tc>
          <w:tcPr>
            <w:tcW w:w="9450" w:type="dxa"/>
            <w:gridSpan w:val="7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hideMark/>
          </w:tcPr>
          <w:p w14:paraId="1F76C8FB" w14:textId="53754F5C" w:rsidR="007C6857" w:rsidRPr="00325109" w:rsidRDefault="007C6857" w:rsidP="007C6857">
            <w:pPr>
              <w:widowControl w:val="0"/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325109">
              <w:rPr>
                <w:rFonts w:asciiTheme="minorHAnsi" w:hAnsiTheme="minorHAnsi" w:cstheme="minorHAnsi"/>
                <w:sz w:val="21"/>
                <w:szCs w:val="21"/>
              </w:rPr>
              <w:t xml:space="preserve">option to participate in </w:t>
            </w:r>
            <w:r w:rsidR="0021474D" w:rsidRPr="00325109">
              <w:rPr>
                <w:rFonts w:asciiTheme="minorHAnsi" w:hAnsiTheme="minorHAnsi" w:cstheme="minorHAnsi"/>
                <w:sz w:val="21"/>
                <w:szCs w:val="21"/>
              </w:rPr>
              <w:t>the</w:t>
            </w:r>
            <w:r w:rsidR="00E21FDA" w:rsidRPr="00325109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D91624">
              <w:rPr>
                <w:rFonts w:asciiTheme="minorHAnsi" w:hAnsiTheme="minorHAnsi" w:cstheme="minorHAnsi"/>
                <w:sz w:val="21"/>
                <w:szCs w:val="21"/>
              </w:rPr>
              <w:t>Oklahoma</w:t>
            </w:r>
            <w:r w:rsidR="00E17AE1" w:rsidRPr="00325109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325109">
              <w:rPr>
                <w:rFonts w:asciiTheme="minorHAnsi" w:hAnsiTheme="minorHAnsi" w:cstheme="minorHAnsi"/>
                <w:sz w:val="21"/>
                <w:szCs w:val="21"/>
              </w:rPr>
              <w:t xml:space="preserve">Bankers Association’s program with </w:t>
            </w:r>
            <w:r w:rsidR="00E17AE1" w:rsidRPr="00325109">
              <w:rPr>
                <w:rFonts w:asciiTheme="minorHAnsi" w:hAnsiTheme="minorHAnsi" w:cstheme="minorHAnsi"/>
                <w:sz w:val="21"/>
                <w:szCs w:val="21"/>
              </w:rPr>
              <w:t xml:space="preserve">ODP Business Solutions. </w:t>
            </w:r>
            <w:r w:rsidRPr="00325109">
              <w:rPr>
                <w:rFonts w:asciiTheme="minorHAnsi" w:hAnsiTheme="minorHAnsi" w:cstheme="minorHAnsi"/>
                <w:sz w:val="21"/>
                <w:szCs w:val="21"/>
              </w:rPr>
              <w:t>We understand that we will not be linked to any other group purchasing program within</w:t>
            </w:r>
            <w:r w:rsidR="00E17AE1" w:rsidRPr="00325109">
              <w:rPr>
                <w:rFonts w:asciiTheme="minorHAnsi" w:hAnsiTheme="minorHAnsi" w:cstheme="minorHAnsi"/>
                <w:sz w:val="21"/>
                <w:szCs w:val="21"/>
              </w:rPr>
              <w:t xml:space="preserve"> ODP Business Solutions. </w:t>
            </w:r>
          </w:p>
        </w:tc>
      </w:tr>
      <w:tr w:rsidR="0001364A" w:rsidRPr="008D379B" w14:paraId="59D09CD2" w14:textId="77777777" w:rsidTr="00325109">
        <w:trPr>
          <w:gridAfter w:val="4"/>
          <w:wAfter w:w="4050" w:type="dxa"/>
          <w:trHeight w:hRule="exact" w:val="432"/>
        </w:trPr>
        <w:tc>
          <w:tcPr>
            <w:tcW w:w="192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6BF3B708" w14:textId="77777777" w:rsidR="0001364A" w:rsidRPr="008D379B" w:rsidRDefault="0001364A">
            <w:pPr>
              <w:widowControl w:val="0"/>
              <w:jc w:val="right"/>
              <w:rPr>
                <w:rFonts w:asciiTheme="minorHAnsi" w:hAnsiTheme="minorHAnsi" w:cstheme="minorHAnsi"/>
              </w:rPr>
            </w:pPr>
            <w:r w:rsidRPr="008D379B">
              <w:rPr>
                <w:rFonts w:asciiTheme="minorHAnsi" w:hAnsiTheme="minorHAnsi" w:cstheme="minorHAnsi"/>
              </w:rPr>
              <w:t>Authorized by</w:t>
            </w:r>
          </w:p>
        </w:tc>
        <w:tc>
          <w:tcPr>
            <w:tcW w:w="348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266F277E" w14:textId="77777777" w:rsidR="0001364A" w:rsidRPr="00325109" w:rsidRDefault="0001364A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  <w:r w:rsidRPr="00325109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  <w:p w14:paraId="3F2274E4" w14:textId="60EE0628" w:rsidR="0001364A" w:rsidRPr="00325109" w:rsidRDefault="0001364A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  <w:r w:rsidRPr="00325109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</w:tc>
      </w:tr>
      <w:tr w:rsidR="0001364A" w:rsidRPr="008D379B" w14:paraId="74151E72" w14:textId="77777777" w:rsidTr="00325109">
        <w:trPr>
          <w:gridAfter w:val="4"/>
          <w:wAfter w:w="4050" w:type="dxa"/>
          <w:trHeight w:hRule="exact" w:val="432"/>
        </w:trPr>
        <w:tc>
          <w:tcPr>
            <w:tcW w:w="192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331D17D4" w14:textId="77777777" w:rsidR="0001364A" w:rsidRPr="008D379B" w:rsidRDefault="0001364A">
            <w:pPr>
              <w:widowControl w:val="0"/>
              <w:jc w:val="right"/>
              <w:rPr>
                <w:rFonts w:asciiTheme="minorHAnsi" w:hAnsiTheme="minorHAnsi" w:cstheme="minorHAnsi"/>
              </w:rPr>
            </w:pPr>
            <w:r w:rsidRPr="008D379B">
              <w:rPr>
                <w:rFonts w:asciiTheme="minorHAnsi" w:hAnsiTheme="minorHAnsi" w:cstheme="minorHAnsi"/>
              </w:rPr>
              <w:t>Print Name</w:t>
            </w:r>
          </w:p>
        </w:tc>
        <w:tc>
          <w:tcPr>
            <w:tcW w:w="3480" w:type="dxa"/>
            <w:gridSpan w:val="2"/>
            <w:tcBorders>
              <w:top w:val="single" w:sz="4" w:space="0" w:color="808080" w:themeColor="background1" w:themeShade="80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03936F94" w14:textId="77777777" w:rsidR="0001364A" w:rsidRPr="00325109" w:rsidRDefault="0001364A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  <w:r w:rsidRPr="00325109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  <w:p w14:paraId="5F2D5248" w14:textId="6EF9E357" w:rsidR="0001364A" w:rsidRPr="00325109" w:rsidRDefault="0001364A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  <w:r w:rsidRPr="00325109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</w:tc>
      </w:tr>
      <w:tr w:rsidR="0001364A" w:rsidRPr="008D379B" w14:paraId="5522107B" w14:textId="77777777" w:rsidTr="00325109">
        <w:trPr>
          <w:gridAfter w:val="4"/>
          <w:wAfter w:w="4050" w:type="dxa"/>
          <w:trHeight w:hRule="exact" w:val="432"/>
        </w:trPr>
        <w:tc>
          <w:tcPr>
            <w:tcW w:w="192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693DE5BC" w14:textId="77777777" w:rsidR="0001364A" w:rsidRPr="008D379B" w:rsidRDefault="0001364A">
            <w:pPr>
              <w:widowControl w:val="0"/>
              <w:jc w:val="right"/>
              <w:rPr>
                <w:rFonts w:asciiTheme="minorHAnsi" w:hAnsiTheme="minorHAnsi" w:cstheme="minorHAnsi"/>
              </w:rPr>
            </w:pPr>
            <w:r w:rsidRPr="008D379B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3480" w:type="dxa"/>
            <w:gridSpan w:val="2"/>
            <w:tcBorders>
              <w:top w:val="single" w:sz="4" w:space="0" w:color="808080" w:themeColor="background1" w:themeShade="80"/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tcMar>
              <w:top w:w="58" w:type="dxa"/>
              <w:left w:w="58" w:type="dxa"/>
              <w:bottom w:w="0" w:type="dxa"/>
              <w:right w:w="58" w:type="dxa"/>
            </w:tcMar>
            <w:vAlign w:val="bottom"/>
            <w:hideMark/>
          </w:tcPr>
          <w:p w14:paraId="7EB3AB6E" w14:textId="77777777" w:rsidR="0001364A" w:rsidRPr="00325109" w:rsidRDefault="0001364A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  <w:r w:rsidRPr="00325109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  <w:p w14:paraId="42D6D9BA" w14:textId="12B6825B" w:rsidR="0001364A" w:rsidRPr="00325109" w:rsidRDefault="0001364A">
            <w:pPr>
              <w:widowControl w:val="0"/>
              <w:rPr>
                <w:rFonts w:asciiTheme="minorHAnsi" w:hAnsiTheme="minorHAnsi" w:cstheme="minorHAnsi"/>
                <w:sz w:val="21"/>
                <w:szCs w:val="21"/>
              </w:rPr>
            </w:pPr>
            <w:r w:rsidRPr="00325109">
              <w:rPr>
                <w:rFonts w:asciiTheme="minorHAnsi" w:hAnsiTheme="minorHAnsi" w:cstheme="minorHAnsi"/>
                <w:sz w:val="21"/>
                <w:szCs w:val="21"/>
              </w:rPr>
              <w:t> </w:t>
            </w:r>
          </w:p>
        </w:tc>
      </w:tr>
    </w:tbl>
    <w:p w14:paraId="46098185" w14:textId="77777777" w:rsidR="007C6857" w:rsidRPr="008D379B" w:rsidRDefault="007C6857" w:rsidP="007C6857">
      <w:pPr>
        <w:widowControl w:val="0"/>
        <w:rPr>
          <w:rFonts w:asciiTheme="minorHAnsi" w:hAnsiTheme="minorHAnsi" w:cstheme="minorHAnsi"/>
          <w:b/>
          <w:bCs/>
        </w:rPr>
      </w:pPr>
    </w:p>
    <w:p w14:paraId="4D0C26C5" w14:textId="77777777" w:rsidR="00325109" w:rsidRDefault="00325109" w:rsidP="007C6857">
      <w:pPr>
        <w:widowControl w:val="0"/>
        <w:rPr>
          <w:rFonts w:asciiTheme="minorHAnsi" w:hAnsiTheme="minorHAnsi" w:cstheme="minorHAnsi"/>
          <w:b/>
          <w:bCs/>
          <w:sz w:val="22"/>
          <w:szCs w:val="22"/>
        </w:rPr>
      </w:pPr>
    </w:p>
    <w:p w14:paraId="7036FC2E" w14:textId="2A710651" w:rsidR="00325109" w:rsidRDefault="007C6857" w:rsidP="007C6857">
      <w:pPr>
        <w:widowControl w:val="0"/>
        <w:rPr>
          <w:rFonts w:asciiTheme="minorHAnsi" w:hAnsiTheme="minorHAnsi" w:cstheme="minorHAnsi"/>
          <w:b/>
          <w:bCs/>
          <w:sz w:val="22"/>
          <w:szCs w:val="22"/>
        </w:rPr>
      </w:pPr>
      <w:r w:rsidRPr="008D379B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661312" behindDoc="0" locked="0" layoutInCell="1" allowOverlap="1" wp14:anchorId="7E5957BF" wp14:editId="44883F16">
                <wp:simplePos x="0" y="0"/>
                <wp:positionH relativeFrom="column">
                  <wp:posOffset>1092200</wp:posOffset>
                </wp:positionH>
                <wp:positionV relativeFrom="paragraph">
                  <wp:posOffset>8051800</wp:posOffset>
                </wp:positionV>
                <wp:extent cx="4286250" cy="1267460"/>
                <wp:effectExtent l="0" t="3175" r="3175" b="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86250" cy="1267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8F5074" id="Rectangle 6" o:spid="_x0000_s1026" style="position:absolute;margin-left:86pt;margin-top:634pt;width:337.5pt;height:99.8pt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" filled="f" stroked="f" insetpen="t">
                <v:shadow color="#dcd6d4"/>
                <o:lock v:ext="edit" shapetype="t"/>
                <v:textbox inset="0,0,0,0"/>
              </v:rect>
            </w:pict>
          </mc:Fallback>
        </mc:AlternateContent>
      </w:r>
      <w:r w:rsidR="00325109">
        <w:rPr>
          <w:rFonts w:asciiTheme="minorHAnsi" w:hAnsiTheme="minorHAnsi" w:cstheme="minorHAnsi"/>
          <w:b/>
          <w:bCs/>
          <w:sz w:val="22"/>
          <w:szCs w:val="22"/>
        </w:rPr>
        <w:t>R</w:t>
      </w:r>
      <w:r w:rsidRPr="008D379B">
        <w:rPr>
          <w:rFonts w:asciiTheme="minorHAnsi" w:hAnsiTheme="minorHAnsi" w:cstheme="minorHAnsi"/>
          <w:b/>
          <w:bCs/>
          <w:sz w:val="22"/>
          <w:szCs w:val="22"/>
        </w:rPr>
        <w:t xml:space="preserve">eturn </w:t>
      </w:r>
      <w:r w:rsidR="00325109">
        <w:rPr>
          <w:rFonts w:asciiTheme="minorHAnsi" w:hAnsiTheme="minorHAnsi" w:cstheme="minorHAnsi"/>
          <w:b/>
          <w:bCs/>
          <w:sz w:val="22"/>
          <w:szCs w:val="22"/>
        </w:rPr>
        <w:t>completed form to:</w:t>
      </w:r>
    </w:p>
    <w:p w14:paraId="725B0F90" w14:textId="77777777" w:rsidR="00325109" w:rsidRDefault="00325109" w:rsidP="00E17AE1">
      <w:pPr>
        <w:widowControl w:val="0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5D6E29C3" w14:textId="35481815" w:rsidR="00692A30" w:rsidRPr="00D91624" w:rsidRDefault="00D91624" w:rsidP="00E17AE1">
      <w:pPr>
        <w:widowControl w:val="0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91624">
        <w:rPr>
          <w:rFonts w:asciiTheme="minorHAnsi" w:hAnsiTheme="minorHAnsi" w:cstheme="minorHAnsi"/>
          <w:sz w:val="22"/>
          <w:szCs w:val="22"/>
        </w:rPr>
        <w:t>Thi Pham, Vendor Relations/Product Coordinator</w:t>
      </w:r>
      <w:r w:rsidR="00325109" w:rsidRPr="00D91624">
        <w:rPr>
          <w:rFonts w:asciiTheme="minorHAnsi" w:hAnsiTheme="minorHAnsi" w:cstheme="minorHAnsi"/>
          <w:sz w:val="22"/>
          <w:szCs w:val="22"/>
        </w:rPr>
        <w:br/>
      </w:r>
      <w:r w:rsidRPr="00D91624">
        <w:rPr>
          <w:rFonts w:asciiTheme="minorHAnsi" w:hAnsiTheme="minorHAnsi" w:cstheme="minorHAnsi"/>
          <w:sz w:val="22"/>
          <w:szCs w:val="22"/>
        </w:rPr>
        <w:t>Oklahoma</w:t>
      </w:r>
      <w:r w:rsidR="00325109" w:rsidRPr="00D91624">
        <w:rPr>
          <w:rFonts w:asciiTheme="minorHAnsi" w:hAnsiTheme="minorHAnsi" w:cstheme="minorHAnsi"/>
          <w:sz w:val="22"/>
          <w:szCs w:val="22"/>
        </w:rPr>
        <w:t xml:space="preserve"> Bankers Association</w:t>
      </w:r>
      <w:r w:rsidR="00325109" w:rsidRPr="00D91624">
        <w:rPr>
          <w:rFonts w:asciiTheme="minorHAnsi" w:hAnsiTheme="minorHAnsi" w:cstheme="minorHAnsi"/>
          <w:sz w:val="22"/>
          <w:szCs w:val="22"/>
        </w:rPr>
        <w:br/>
      </w:r>
      <w:r w:rsidRPr="00D91624">
        <w:rPr>
          <w:rFonts w:asciiTheme="minorHAnsi" w:hAnsiTheme="minorHAnsi" w:cstheme="minorHAnsi"/>
          <w:sz w:val="22"/>
          <w:szCs w:val="22"/>
        </w:rPr>
        <w:t>thi@oba.com</w:t>
      </w:r>
    </w:p>
    <w:p w14:paraId="651A5F1B" w14:textId="37AC86A2" w:rsidR="00325109" w:rsidRDefault="00D91624" w:rsidP="00E17AE1">
      <w:pPr>
        <w:widowControl w:val="0"/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(405) 424-5252</w:t>
      </w:r>
    </w:p>
    <w:p w14:paraId="138EE7D4" w14:textId="6C6067C3" w:rsidR="00325109" w:rsidRDefault="00325109" w:rsidP="00E17AE1">
      <w:pPr>
        <w:widowControl w:val="0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49798313" w14:textId="2D967404" w:rsidR="00325109" w:rsidRPr="008D379B" w:rsidRDefault="00325109" w:rsidP="00325109">
      <w:pPr>
        <w:widowControl w:val="0"/>
        <w:rPr>
          <w:rFonts w:asciiTheme="minorHAnsi" w:hAnsiTheme="minorHAnsi" w:cstheme="minorHAnsi"/>
          <w:sz w:val="22"/>
          <w:szCs w:val="22"/>
        </w:rPr>
      </w:pPr>
      <w:r w:rsidRPr="00325109">
        <w:rPr>
          <w:rFonts w:asciiTheme="minorHAnsi" w:hAnsiTheme="minorHAnsi" w:cstheme="minorHAnsi"/>
          <w:sz w:val="22"/>
          <w:szCs w:val="22"/>
        </w:rPr>
        <w:t>Once your conversion request</w:t>
      </w:r>
      <w:r w:rsidR="00F5277C">
        <w:rPr>
          <w:rFonts w:asciiTheme="minorHAnsi" w:hAnsiTheme="minorHAnsi" w:cstheme="minorHAnsi"/>
          <w:sz w:val="22"/>
          <w:szCs w:val="22"/>
        </w:rPr>
        <w:t xml:space="preserve"> form</w:t>
      </w:r>
      <w:r w:rsidRPr="00325109">
        <w:rPr>
          <w:rFonts w:asciiTheme="minorHAnsi" w:hAnsiTheme="minorHAnsi" w:cstheme="minorHAnsi"/>
          <w:sz w:val="22"/>
          <w:szCs w:val="22"/>
        </w:rPr>
        <w:t xml:space="preserve"> is processed you will receive an email from </w:t>
      </w:r>
      <w:hyperlink r:id="rId7" w:history="1">
        <w:r w:rsidRPr="00325109">
          <w:rPr>
            <w:rStyle w:val="Hyperlink"/>
            <w:rFonts w:asciiTheme="minorHAnsi" w:hAnsiTheme="minorHAnsi" w:cstheme="minorHAnsi"/>
            <w:sz w:val="22"/>
            <w:szCs w:val="22"/>
          </w:rPr>
          <w:t>officedepot@e.business.officedepot.com</w:t>
        </w:r>
      </w:hyperlink>
      <w:r w:rsidRPr="00325109">
        <w:rPr>
          <w:rFonts w:asciiTheme="minorHAnsi" w:hAnsiTheme="minorHAnsi" w:cstheme="minorHAnsi"/>
          <w:sz w:val="22"/>
          <w:szCs w:val="22"/>
        </w:rPr>
        <w:t xml:space="preserve"> asking you to click on an approval link. If you do not see this email</w:t>
      </w:r>
      <w:r w:rsidR="008F2480">
        <w:rPr>
          <w:rFonts w:asciiTheme="minorHAnsi" w:hAnsiTheme="minorHAnsi" w:cstheme="minorHAnsi"/>
          <w:sz w:val="22"/>
          <w:szCs w:val="22"/>
        </w:rPr>
        <w:t>,</w:t>
      </w:r>
      <w:r w:rsidRPr="00325109">
        <w:rPr>
          <w:rFonts w:asciiTheme="minorHAnsi" w:hAnsiTheme="minorHAnsi" w:cstheme="minorHAnsi"/>
          <w:sz w:val="22"/>
          <w:szCs w:val="22"/>
        </w:rPr>
        <w:t xml:space="preserve"> please check your junk/clutter folders. Once you approve the request you</w:t>
      </w:r>
      <w:r w:rsidR="008F2480">
        <w:rPr>
          <w:rFonts w:asciiTheme="minorHAnsi" w:hAnsiTheme="minorHAnsi" w:cstheme="minorHAnsi"/>
          <w:sz w:val="22"/>
          <w:szCs w:val="22"/>
        </w:rPr>
        <w:t>r account will have</w:t>
      </w:r>
      <w:r w:rsidR="00D16433">
        <w:rPr>
          <w:rFonts w:asciiTheme="minorHAnsi" w:hAnsiTheme="minorHAnsi" w:cstheme="minorHAnsi"/>
          <w:sz w:val="22"/>
          <w:szCs w:val="22"/>
        </w:rPr>
        <w:t xml:space="preserve"> access</w:t>
      </w:r>
      <w:r w:rsidR="008F2480">
        <w:rPr>
          <w:rFonts w:asciiTheme="minorHAnsi" w:hAnsiTheme="minorHAnsi" w:cstheme="minorHAnsi"/>
          <w:sz w:val="22"/>
          <w:szCs w:val="22"/>
        </w:rPr>
        <w:t xml:space="preserve"> to the Association’s</w:t>
      </w:r>
      <w:r w:rsidRPr="00325109">
        <w:rPr>
          <w:rFonts w:asciiTheme="minorHAnsi" w:hAnsiTheme="minorHAnsi" w:cstheme="minorHAnsi"/>
          <w:sz w:val="22"/>
          <w:szCs w:val="22"/>
        </w:rPr>
        <w:t xml:space="preserve"> contract pricing and benefits. Your Account Manager </w:t>
      </w:r>
      <w:r w:rsidR="008F2480">
        <w:rPr>
          <w:rFonts w:asciiTheme="minorHAnsi" w:hAnsiTheme="minorHAnsi" w:cstheme="minorHAnsi"/>
          <w:sz w:val="22"/>
          <w:szCs w:val="22"/>
        </w:rPr>
        <w:t xml:space="preserve">and account settings </w:t>
      </w:r>
      <w:r w:rsidRPr="00325109">
        <w:rPr>
          <w:rFonts w:asciiTheme="minorHAnsi" w:hAnsiTheme="minorHAnsi" w:cstheme="minorHAnsi"/>
          <w:sz w:val="22"/>
          <w:szCs w:val="22"/>
        </w:rPr>
        <w:t xml:space="preserve">will not change. </w:t>
      </w:r>
      <w:r w:rsidR="008F2480">
        <w:rPr>
          <w:rFonts w:asciiTheme="minorHAnsi" w:hAnsiTheme="minorHAnsi" w:cstheme="minorHAnsi"/>
          <w:sz w:val="22"/>
          <w:szCs w:val="22"/>
        </w:rPr>
        <w:t>C</w:t>
      </w:r>
      <w:r w:rsidRPr="00325109">
        <w:rPr>
          <w:rFonts w:asciiTheme="minorHAnsi" w:hAnsiTheme="minorHAnsi" w:cstheme="minorHAnsi"/>
          <w:sz w:val="22"/>
          <w:szCs w:val="22"/>
        </w:rPr>
        <w:t xml:space="preserve">ontact </w:t>
      </w:r>
      <w:r w:rsidR="008F2480">
        <w:rPr>
          <w:rFonts w:asciiTheme="minorHAnsi" w:hAnsiTheme="minorHAnsi" w:cstheme="minorHAnsi"/>
          <w:sz w:val="22"/>
          <w:szCs w:val="22"/>
        </w:rPr>
        <w:t xml:space="preserve">your Account Manager for additional information and </w:t>
      </w:r>
      <w:r w:rsidRPr="00325109">
        <w:rPr>
          <w:rFonts w:asciiTheme="minorHAnsi" w:hAnsiTheme="minorHAnsi" w:cstheme="minorHAnsi"/>
          <w:sz w:val="22"/>
          <w:szCs w:val="22"/>
        </w:rPr>
        <w:t>to set up a customized list of up to 75 discounted items.</w:t>
      </w:r>
    </w:p>
    <w:sectPr w:rsidR="00325109" w:rsidRPr="008D379B" w:rsidSect="008F2480">
      <w:headerReference w:type="even" r:id="rId8"/>
      <w:headerReference w:type="first" r:id="rId9"/>
      <w:pgSz w:w="12240" w:h="15840"/>
      <w:pgMar w:top="900" w:right="1080" w:bottom="126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B9C8F" w14:textId="77777777" w:rsidR="007C6857" w:rsidRDefault="007C6857" w:rsidP="007C6857">
      <w:r>
        <w:separator/>
      </w:r>
    </w:p>
  </w:endnote>
  <w:endnote w:type="continuationSeparator" w:id="0">
    <w:p w14:paraId="1072DC57" w14:textId="77777777" w:rsidR="007C6857" w:rsidRDefault="007C6857" w:rsidP="007C68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8FCD8" w14:textId="77777777" w:rsidR="007C6857" w:rsidRDefault="007C6857" w:rsidP="007C6857">
      <w:r>
        <w:separator/>
      </w:r>
    </w:p>
  </w:footnote>
  <w:footnote w:type="continuationSeparator" w:id="0">
    <w:p w14:paraId="2D3A8E9C" w14:textId="77777777" w:rsidR="007C6857" w:rsidRDefault="007C6857" w:rsidP="007C68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CE307" w14:textId="6A1E6E79" w:rsidR="007C6857" w:rsidRDefault="00D91624">
    <w:pPr>
      <w:pStyle w:val="Header"/>
    </w:pPr>
    <w:r>
      <w:rPr>
        <w:noProof/>
      </w:rPr>
      <w:pict w14:anchorId="2C8109B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8956016" o:spid="_x0000_s2059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b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99343" w14:textId="6D6EB85E" w:rsidR="007C6857" w:rsidRDefault="00D91624">
    <w:pPr>
      <w:pStyle w:val="Header"/>
    </w:pPr>
    <w:r>
      <w:rPr>
        <w:noProof/>
      </w:rPr>
      <w:pict w14:anchorId="4BA3E8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8956015" o:spid="_x0000_s2058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bg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tzQztzS0NDU2MzVR0lEKTi0uzszPAykwrgUAsARyTywAAAA="/>
  </w:docVars>
  <w:rsids>
    <w:rsidRoot w:val="007C6857"/>
    <w:rsid w:val="00001D0B"/>
    <w:rsid w:val="00003246"/>
    <w:rsid w:val="000052F2"/>
    <w:rsid w:val="00010C47"/>
    <w:rsid w:val="00012B03"/>
    <w:rsid w:val="0001364A"/>
    <w:rsid w:val="00016105"/>
    <w:rsid w:val="00017DA0"/>
    <w:rsid w:val="00020BE1"/>
    <w:rsid w:val="0002240F"/>
    <w:rsid w:val="000233B1"/>
    <w:rsid w:val="00024E58"/>
    <w:rsid w:val="00025186"/>
    <w:rsid w:val="000251FB"/>
    <w:rsid w:val="00026286"/>
    <w:rsid w:val="00032955"/>
    <w:rsid w:val="0003300A"/>
    <w:rsid w:val="00033679"/>
    <w:rsid w:val="000349A0"/>
    <w:rsid w:val="00035EAC"/>
    <w:rsid w:val="00036DFF"/>
    <w:rsid w:val="00041653"/>
    <w:rsid w:val="000463D2"/>
    <w:rsid w:val="000467B4"/>
    <w:rsid w:val="00046D4C"/>
    <w:rsid w:val="00050597"/>
    <w:rsid w:val="00051A39"/>
    <w:rsid w:val="000526E2"/>
    <w:rsid w:val="00052D29"/>
    <w:rsid w:val="0005440D"/>
    <w:rsid w:val="00055BF5"/>
    <w:rsid w:val="000578C0"/>
    <w:rsid w:val="00057DCA"/>
    <w:rsid w:val="00061A67"/>
    <w:rsid w:val="000626F7"/>
    <w:rsid w:val="00062FE0"/>
    <w:rsid w:val="000634B0"/>
    <w:rsid w:val="000636A0"/>
    <w:rsid w:val="0006471F"/>
    <w:rsid w:val="00064779"/>
    <w:rsid w:val="00066517"/>
    <w:rsid w:val="00070893"/>
    <w:rsid w:val="000713B9"/>
    <w:rsid w:val="00071E56"/>
    <w:rsid w:val="0007239E"/>
    <w:rsid w:val="00074CE8"/>
    <w:rsid w:val="00077CF0"/>
    <w:rsid w:val="00080D51"/>
    <w:rsid w:val="00080E40"/>
    <w:rsid w:val="000810AB"/>
    <w:rsid w:val="00081FDC"/>
    <w:rsid w:val="00082893"/>
    <w:rsid w:val="00083676"/>
    <w:rsid w:val="00085397"/>
    <w:rsid w:val="00086D8E"/>
    <w:rsid w:val="00086E4E"/>
    <w:rsid w:val="00094DA8"/>
    <w:rsid w:val="000950A3"/>
    <w:rsid w:val="00095297"/>
    <w:rsid w:val="000953F2"/>
    <w:rsid w:val="00095528"/>
    <w:rsid w:val="000962E4"/>
    <w:rsid w:val="000963BA"/>
    <w:rsid w:val="000A014A"/>
    <w:rsid w:val="000A03B8"/>
    <w:rsid w:val="000A0485"/>
    <w:rsid w:val="000A3451"/>
    <w:rsid w:val="000A3506"/>
    <w:rsid w:val="000A407D"/>
    <w:rsid w:val="000A5D31"/>
    <w:rsid w:val="000B128F"/>
    <w:rsid w:val="000B2F86"/>
    <w:rsid w:val="000B3738"/>
    <w:rsid w:val="000B3E29"/>
    <w:rsid w:val="000B6C31"/>
    <w:rsid w:val="000B7681"/>
    <w:rsid w:val="000B79B1"/>
    <w:rsid w:val="000C3715"/>
    <w:rsid w:val="000C5AE9"/>
    <w:rsid w:val="000C609D"/>
    <w:rsid w:val="000C7CEF"/>
    <w:rsid w:val="000D1440"/>
    <w:rsid w:val="000D17D1"/>
    <w:rsid w:val="000D2B1D"/>
    <w:rsid w:val="000D526A"/>
    <w:rsid w:val="000D530B"/>
    <w:rsid w:val="000D6C5D"/>
    <w:rsid w:val="000D761D"/>
    <w:rsid w:val="000E278D"/>
    <w:rsid w:val="000E4314"/>
    <w:rsid w:val="000E4723"/>
    <w:rsid w:val="000E674F"/>
    <w:rsid w:val="000E6CDF"/>
    <w:rsid w:val="000F114E"/>
    <w:rsid w:val="000F1F3A"/>
    <w:rsid w:val="000F245A"/>
    <w:rsid w:val="000F2659"/>
    <w:rsid w:val="000F2A2E"/>
    <w:rsid w:val="000F3627"/>
    <w:rsid w:val="000F5022"/>
    <w:rsid w:val="000F617A"/>
    <w:rsid w:val="000F6E95"/>
    <w:rsid w:val="0010200F"/>
    <w:rsid w:val="0010385F"/>
    <w:rsid w:val="001058A3"/>
    <w:rsid w:val="00105940"/>
    <w:rsid w:val="00110385"/>
    <w:rsid w:val="00110B15"/>
    <w:rsid w:val="00110F62"/>
    <w:rsid w:val="00112798"/>
    <w:rsid w:val="00113BCA"/>
    <w:rsid w:val="00114D8D"/>
    <w:rsid w:val="00117568"/>
    <w:rsid w:val="001176DD"/>
    <w:rsid w:val="00120CE8"/>
    <w:rsid w:val="001234FF"/>
    <w:rsid w:val="001252DA"/>
    <w:rsid w:val="001254EB"/>
    <w:rsid w:val="00127E80"/>
    <w:rsid w:val="00131156"/>
    <w:rsid w:val="00131CD6"/>
    <w:rsid w:val="00131DBE"/>
    <w:rsid w:val="00133050"/>
    <w:rsid w:val="0013323C"/>
    <w:rsid w:val="00135030"/>
    <w:rsid w:val="00142B2A"/>
    <w:rsid w:val="001442AC"/>
    <w:rsid w:val="001451F8"/>
    <w:rsid w:val="0014648F"/>
    <w:rsid w:val="00146C1D"/>
    <w:rsid w:val="00147277"/>
    <w:rsid w:val="00147DDE"/>
    <w:rsid w:val="00150730"/>
    <w:rsid w:val="00151A57"/>
    <w:rsid w:val="00151B27"/>
    <w:rsid w:val="001523E2"/>
    <w:rsid w:val="0016282E"/>
    <w:rsid w:val="00166F6F"/>
    <w:rsid w:val="001721CF"/>
    <w:rsid w:val="0017287F"/>
    <w:rsid w:val="00172AE6"/>
    <w:rsid w:val="00174C97"/>
    <w:rsid w:val="00175681"/>
    <w:rsid w:val="00175EC4"/>
    <w:rsid w:val="00176964"/>
    <w:rsid w:val="00182453"/>
    <w:rsid w:val="00183A3F"/>
    <w:rsid w:val="00184889"/>
    <w:rsid w:val="001872B5"/>
    <w:rsid w:val="00192C2C"/>
    <w:rsid w:val="00195B73"/>
    <w:rsid w:val="00196225"/>
    <w:rsid w:val="0019746D"/>
    <w:rsid w:val="001A2004"/>
    <w:rsid w:val="001A2668"/>
    <w:rsid w:val="001A3929"/>
    <w:rsid w:val="001A3C32"/>
    <w:rsid w:val="001A4DBA"/>
    <w:rsid w:val="001A4F08"/>
    <w:rsid w:val="001A6474"/>
    <w:rsid w:val="001A674D"/>
    <w:rsid w:val="001A7107"/>
    <w:rsid w:val="001B0C23"/>
    <w:rsid w:val="001B0DC9"/>
    <w:rsid w:val="001B1327"/>
    <w:rsid w:val="001B3E73"/>
    <w:rsid w:val="001C011F"/>
    <w:rsid w:val="001C348A"/>
    <w:rsid w:val="001C4BC6"/>
    <w:rsid w:val="001C5446"/>
    <w:rsid w:val="001C6445"/>
    <w:rsid w:val="001C7F76"/>
    <w:rsid w:val="001D0480"/>
    <w:rsid w:val="001D0708"/>
    <w:rsid w:val="001D3637"/>
    <w:rsid w:val="001D3BBE"/>
    <w:rsid w:val="001D3FEA"/>
    <w:rsid w:val="001D467F"/>
    <w:rsid w:val="001D478E"/>
    <w:rsid w:val="001D4908"/>
    <w:rsid w:val="001D7699"/>
    <w:rsid w:val="001E023F"/>
    <w:rsid w:val="001E080B"/>
    <w:rsid w:val="001E083A"/>
    <w:rsid w:val="001E0D43"/>
    <w:rsid w:val="001E0D89"/>
    <w:rsid w:val="001E1A03"/>
    <w:rsid w:val="001E1C1A"/>
    <w:rsid w:val="001E6268"/>
    <w:rsid w:val="001F0CBE"/>
    <w:rsid w:val="001F27C3"/>
    <w:rsid w:val="001F6877"/>
    <w:rsid w:val="0020093B"/>
    <w:rsid w:val="002015DF"/>
    <w:rsid w:val="0020304C"/>
    <w:rsid w:val="0020396C"/>
    <w:rsid w:val="002041F5"/>
    <w:rsid w:val="0020547D"/>
    <w:rsid w:val="00210CBC"/>
    <w:rsid w:val="002111E3"/>
    <w:rsid w:val="00212E01"/>
    <w:rsid w:val="0021474D"/>
    <w:rsid w:val="002174C5"/>
    <w:rsid w:val="002231AF"/>
    <w:rsid w:val="00223429"/>
    <w:rsid w:val="0022510A"/>
    <w:rsid w:val="002334E7"/>
    <w:rsid w:val="00234115"/>
    <w:rsid w:val="00236DCF"/>
    <w:rsid w:val="002427A6"/>
    <w:rsid w:val="00243424"/>
    <w:rsid w:val="00244329"/>
    <w:rsid w:val="00244668"/>
    <w:rsid w:val="00246B8E"/>
    <w:rsid w:val="0024740F"/>
    <w:rsid w:val="0025459A"/>
    <w:rsid w:val="0025469D"/>
    <w:rsid w:val="002551F9"/>
    <w:rsid w:val="00255853"/>
    <w:rsid w:val="002560C4"/>
    <w:rsid w:val="00257CC1"/>
    <w:rsid w:val="00261064"/>
    <w:rsid w:val="002625A8"/>
    <w:rsid w:val="0026406C"/>
    <w:rsid w:val="00265DE4"/>
    <w:rsid w:val="00267BD0"/>
    <w:rsid w:val="00267E9A"/>
    <w:rsid w:val="0027106A"/>
    <w:rsid w:val="002750AC"/>
    <w:rsid w:val="00276C7D"/>
    <w:rsid w:val="00277CA3"/>
    <w:rsid w:val="00277D02"/>
    <w:rsid w:val="002823AE"/>
    <w:rsid w:val="002828DD"/>
    <w:rsid w:val="002832E6"/>
    <w:rsid w:val="0028340B"/>
    <w:rsid w:val="00285DB8"/>
    <w:rsid w:val="0028763A"/>
    <w:rsid w:val="00290997"/>
    <w:rsid w:val="00291D35"/>
    <w:rsid w:val="00292D74"/>
    <w:rsid w:val="0029343A"/>
    <w:rsid w:val="00297D7B"/>
    <w:rsid w:val="002A3A8B"/>
    <w:rsid w:val="002A63EB"/>
    <w:rsid w:val="002B00D6"/>
    <w:rsid w:val="002B2B84"/>
    <w:rsid w:val="002B4A52"/>
    <w:rsid w:val="002B64C7"/>
    <w:rsid w:val="002B7610"/>
    <w:rsid w:val="002B7DEC"/>
    <w:rsid w:val="002C00C8"/>
    <w:rsid w:val="002C084B"/>
    <w:rsid w:val="002C29D6"/>
    <w:rsid w:val="002C3101"/>
    <w:rsid w:val="002C3B02"/>
    <w:rsid w:val="002C7AF9"/>
    <w:rsid w:val="002C7CEE"/>
    <w:rsid w:val="002D12A3"/>
    <w:rsid w:val="002D2166"/>
    <w:rsid w:val="002D226A"/>
    <w:rsid w:val="002D2274"/>
    <w:rsid w:val="002D5EDD"/>
    <w:rsid w:val="002D6566"/>
    <w:rsid w:val="002D6AFA"/>
    <w:rsid w:val="002D7DB0"/>
    <w:rsid w:val="002E0259"/>
    <w:rsid w:val="002E083F"/>
    <w:rsid w:val="002E13BE"/>
    <w:rsid w:val="002E264E"/>
    <w:rsid w:val="002E27AE"/>
    <w:rsid w:val="002E29E7"/>
    <w:rsid w:val="002E3048"/>
    <w:rsid w:val="002E3664"/>
    <w:rsid w:val="002E3E66"/>
    <w:rsid w:val="002E65FA"/>
    <w:rsid w:val="002F11B1"/>
    <w:rsid w:val="002F1B87"/>
    <w:rsid w:val="002F2C10"/>
    <w:rsid w:val="002F35CF"/>
    <w:rsid w:val="002F3E83"/>
    <w:rsid w:val="002F490E"/>
    <w:rsid w:val="002F4B6D"/>
    <w:rsid w:val="002F5078"/>
    <w:rsid w:val="002F7E0D"/>
    <w:rsid w:val="003004CF"/>
    <w:rsid w:val="003039EA"/>
    <w:rsid w:val="00303C4D"/>
    <w:rsid w:val="003047EB"/>
    <w:rsid w:val="00305257"/>
    <w:rsid w:val="00305A75"/>
    <w:rsid w:val="003103A2"/>
    <w:rsid w:val="0031055B"/>
    <w:rsid w:val="00310C17"/>
    <w:rsid w:val="00311860"/>
    <w:rsid w:val="00311C3B"/>
    <w:rsid w:val="003128B1"/>
    <w:rsid w:val="00313D08"/>
    <w:rsid w:val="0031576B"/>
    <w:rsid w:val="00317950"/>
    <w:rsid w:val="00317D5F"/>
    <w:rsid w:val="003211F4"/>
    <w:rsid w:val="00322B36"/>
    <w:rsid w:val="0032379F"/>
    <w:rsid w:val="00325109"/>
    <w:rsid w:val="00327EAB"/>
    <w:rsid w:val="00330D85"/>
    <w:rsid w:val="0033527A"/>
    <w:rsid w:val="003354C8"/>
    <w:rsid w:val="0033714F"/>
    <w:rsid w:val="00340291"/>
    <w:rsid w:val="00340D9C"/>
    <w:rsid w:val="00341AF7"/>
    <w:rsid w:val="003428B5"/>
    <w:rsid w:val="0034392E"/>
    <w:rsid w:val="00350F30"/>
    <w:rsid w:val="00351139"/>
    <w:rsid w:val="00353BD9"/>
    <w:rsid w:val="00354B13"/>
    <w:rsid w:val="00355A9F"/>
    <w:rsid w:val="00356487"/>
    <w:rsid w:val="003574DB"/>
    <w:rsid w:val="003600F5"/>
    <w:rsid w:val="00361299"/>
    <w:rsid w:val="0036182A"/>
    <w:rsid w:val="0036355C"/>
    <w:rsid w:val="00364E59"/>
    <w:rsid w:val="003653C9"/>
    <w:rsid w:val="003660B0"/>
    <w:rsid w:val="003671B1"/>
    <w:rsid w:val="003673B8"/>
    <w:rsid w:val="0036777F"/>
    <w:rsid w:val="00370126"/>
    <w:rsid w:val="003706DA"/>
    <w:rsid w:val="00371534"/>
    <w:rsid w:val="00371DC8"/>
    <w:rsid w:val="0037381B"/>
    <w:rsid w:val="003743E9"/>
    <w:rsid w:val="00374EC7"/>
    <w:rsid w:val="00382E53"/>
    <w:rsid w:val="00383B31"/>
    <w:rsid w:val="00384845"/>
    <w:rsid w:val="00384A46"/>
    <w:rsid w:val="0038548F"/>
    <w:rsid w:val="00387135"/>
    <w:rsid w:val="00387483"/>
    <w:rsid w:val="00387BBA"/>
    <w:rsid w:val="00390005"/>
    <w:rsid w:val="0039163B"/>
    <w:rsid w:val="00391A3F"/>
    <w:rsid w:val="00391C11"/>
    <w:rsid w:val="00393987"/>
    <w:rsid w:val="003945BB"/>
    <w:rsid w:val="00394ECC"/>
    <w:rsid w:val="0039573B"/>
    <w:rsid w:val="003A0E3F"/>
    <w:rsid w:val="003A362E"/>
    <w:rsid w:val="003A446A"/>
    <w:rsid w:val="003A47BA"/>
    <w:rsid w:val="003A52B9"/>
    <w:rsid w:val="003A55F0"/>
    <w:rsid w:val="003B1FFE"/>
    <w:rsid w:val="003B3BF6"/>
    <w:rsid w:val="003B3D47"/>
    <w:rsid w:val="003B5940"/>
    <w:rsid w:val="003B623B"/>
    <w:rsid w:val="003B63FE"/>
    <w:rsid w:val="003B7A8D"/>
    <w:rsid w:val="003C005A"/>
    <w:rsid w:val="003C09BA"/>
    <w:rsid w:val="003C0CC2"/>
    <w:rsid w:val="003C1629"/>
    <w:rsid w:val="003C4F84"/>
    <w:rsid w:val="003C6CB7"/>
    <w:rsid w:val="003D0423"/>
    <w:rsid w:val="003D04E4"/>
    <w:rsid w:val="003D120E"/>
    <w:rsid w:val="003D186D"/>
    <w:rsid w:val="003D49E8"/>
    <w:rsid w:val="003D52E0"/>
    <w:rsid w:val="003D56D9"/>
    <w:rsid w:val="003D64D8"/>
    <w:rsid w:val="003D7750"/>
    <w:rsid w:val="003E05C2"/>
    <w:rsid w:val="003E1235"/>
    <w:rsid w:val="003E1713"/>
    <w:rsid w:val="003E38A4"/>
    <w:rsid w:val="003E3B2D"/>
    <w:rsid w:val="003E5454"/>
    <w:rsid w:val="003E6985"/>
    <w:rsid w:val="003E69C3"/>
    <w:rsid w:val="003E6EEE"/>
    <w:rsid w:val="003E7255"/>
    <w:rsid w:val="003F04CC"/>
    <w:rsid w:val="003F0795"/>
    <w:rsid w:val="003F0866"/>
    <w:rsid w:val="003F6F5E"/>
    <w:rsid w:val="003F7287"/>
    <w:rsid w:val="003F7E49"/>
    <w:rsid w:val="00400F75"/>
    <w:rsid w:val="00401E53"/>
    <w:rsid w:val="0040283D"/>
    <w:rsid w:val="0040371A"/>
    <w:rsid w:val="00405ACA"/>
    <w:rsid w:val="00406D37"/>
    <w:rsid w:val="004074CF"/>
    <w:rsid w:val="004107AB"/>
    <w:rsid w:val="004113EF"/>
    <w:rsid w:val="004122A7"/>
    <w:rsid w:val="00412D31"/>
    <w:rsid w:val="004216D7"/>
    <w:rsid w:val="0042287B"/>
    <w:rsid w:val="0042355F"/>
    <w:rsid w:val="00424C9B"/>
    <w:rsid w:val="0043063F"/>
    <w:rsid w:val="004306AE"/>
    <w:rsid w:val="0043168F"/>
    <w:rsid w:val="00432343"/>
    <w:rsid w:val="004357B0"/>
    <w:rsid w:val="00436C01"/>
    <w:rsid w:val="00437A5B"/>
    <w:rsid w:val="0044165B"/>
    <w:rsid w:val="004420D4"/>
    <w:rsid w:val="00442571"/>
    <w:rsid w:val="0044360E"/>
    <w:rsid w:val="00446F7B"/>
    <w:rsid w:val="00447B0C"/>
    <w:rsid w:val="00450AAA"/>
    <w:rsid w:val="00450BF4"/>
    <w:rsid w:val="0045187B"/>
    <w:rsid w:val="004544F9"/>
    <w:rsid w:val="00454919"/>
    <w:rsid w:val="00454FD8"/>
    <w:rsid w:val="00455727"/>
    <w:rsid w:val="004617FD"/>
    <w:rsid w:val="0046393F"/>
    <w:rsid w:val="0046448E"/>
    <w:rsid w:val="0046557A"/>
    <w:rsid w:val="0046680B"/>
    <w:rsid w:val="0047105D"/>
    <w:rsid w:val="004717B5"/>
    <w:rsid w:val="0047403B"/>
    <w:rsid w:val="00474861"/>
    <w:rsid w:val="0047650F"/>
    <w:rsid w:val="00476DE3"/>
    <w:rsid w:val="00476EFE"/>
    <w:rsid w:val="004778BB"/>
    <w:rsid w:val="00480A11"/>
    <w:rsid w:val="00481741"/>
    <w:rsid w:val="00481C68"/>
    <w:rsid w:val="00482209"/>
    <w:rsid w:val="00483DB9"/>
    <w:rsid w:val="0048426D"/>
    <w:rsid w:val="00487E2A"/>
    <w:rsid w:val="00491332"/>
    <w:rsid w:val="00493D8D"/>
    <w:rsid w:val="00496A07"/>
    <w:rsid w:val="004A19F0"/>
    <w:rsid w:val="004A328D"/>
    <w:rsid w:val="004A3869"/>
    <w:rsid w:val="004A702C"/>
    <w:rsid w:val="004B0060"/>
    <w:rsid w:val="004B14BA"/>
    <w:rsid w:val="004B5C75"/>
    <w:rsid w:val="004B756E"/>
    <w:rsid w:val="004C166F"/>
    <w:rsid w:val="004C273D"/>
    <w:rsid w:val="004C67A6"/>
    <w:rsid w:val="004C7688"/>
    <w:rsid w:val="004D0039"/>
    <w:rsid w:val="004D1D01"/>
    <w:rsid w:val="004D6E4A"/>
    <w:rsid w:val="004E2D24"/>
    <w:rsid w:val="004E4058"/>
    <w:rsid w:val="004F0C86"/>
    <w:rsid w:val="004F28BB"/>
    <w:rsid w:val="004F393F"/>
    <w:rsid w:val="004F45C6"/>
    <w:rsid w:val="004F621C"/>
    <w:rsid w:val="004F77A7"/>
    <w:rsid w:val="004F7CBC"/>
    <w:rsid w:val="00501D78"/>
    <w:rsid w:val="00503A28"/>
    <w:rsid w:val="005110AE"/>
    <w:rsid w:val="005137FB"/>
    <w:rsid w:val="005177A8"/>
    <w:rsid w:val="00521783"/>
    <w:rsid w:val="00522FFE"/>
    <w:rsid w:val="00523264"/>
    <w:rsid w:val="00523EE3"/>
    <w:rsid w:val="005243D7"/>
    <w:rsid w:val="00524843"/>
    <w:rsid w:val="00525632"/>
    <w:rsid w:val="005279E3"/>
    <w:rsid w:val="00527E0F"/>
    <w:rsid w:val="00530C56"/>
    <w:rsid w:val="00530C61"/>
    <w:rsid w:val="00530F2C"/>
    <w:rsid w:val="00531646"/>
    <w:rsid w:val="005316FD"/>
    <w:rsid w:val="00531F08"/>
    <w:rsid w:val="005348B8"/>
    <w:rsid w:val="00536556"/>
    <w:rsid w:val="005414C6"/>
    <w:rsid w:val="00541635"/>
    <w:rsid w:val="005453F4"/>
    <w:rsid w:val="00545B1C"/>
    <w:rsid w:val="00552EA1"/>
    <w:rsid w:val="00556337"/>
    <w:rsid w:val="00556554"/>
    <w:rsid w:val="00556691"/>
    <w:rsid w:val="0056046F"/>
    <w:rsid w:val="00561CC8"/>
    <w:rsid w:val="005626B6"/>
    <w:rsid w:val="00565F45"/>
    <w:rsid w:val="00566534"/>
    <w:rsid w:val="00566950"/>
    <w:rsid w:val="00566A69"/>
    <w:rsid w:val="00567A65"/>
    <w:rsid w:val="00570562"/>
    <w:rsid w:val="0057283D"/>
    <w:rsid w:val="00573AE9"/>
    <w:rsid w:val="005741A7"/>
    <w:rsid w:val="00576310"/>
    <w:rsid w:val="0058193D"/>
    <w:rsid w:val="00581C89"/>
    <w:rsid w:val="00582393"/>
    <w:rsid w:val="00582687"/>
    <w:rsid w:val="005851D3"/>
    <w:rsid w:val="00586B85"/>
    <w:rsid w:val="00586CF5"/>
    <w:rsid w:val="0058794C"/>
    <w:rsid w:val="00587DC4"/>
    <w:rsid w:val="00591D7D"/>
    <w:rsid w:val="0059353A"/>
    <w:rsid w:val="00593FE2"/>
    <w:rsid w:val="005962B1"/>
    <w:rsid w:val="005A056E"/>
    <w:rsid w:val="005A1E2D"/>
    <w:rsid w:val="005A38E1"/>
    <w:rsid w:val="005A435A"/>
    <w:rsid w:val="005A62EA"/>
    <w:rsid w:val="005A723D"/>
    <w:rsid w:val="005A7D85"/>
    <w:rsid w:val="005B2959"/>
    <w:rsid w:val="005B43EE"/>
    <w:rsid w:val="005B4AFA"/>
    <w:rsid w:val="005B5751"/>
    <w:rsid w:val="005B7A84"/>
    <w:rsid w:val="005C01E7"/>
    <w:rsid w:val="005C1DAF"/>
    <w:rsid w:val="005C20A1"/>
    <w:rsid w:val="005C2227"/>
    <w:rsid w:val="005C2B5E"/>
    <w:rsid w:val="005C7206"/>
    <w:rsid w:val="005C76A5"/>
    <w:rsid w:val="005D1117"/>
    <w:rsid w:val="005D17D3"/>
    <w:rsid w:val="005D32A9"/>
    <w:rsid w:val="005D40E5"/>
    <w:rsid w:val="005D4A10"/>
    <w:rsid w:val="005D4AF5"/>
    <w:rsid w:val="005D5115"/>
    <w:rsid w:val="005D58C6"/>
    <w:rsid w:val="005D5B3B"/>
    <w:rsid w:val="005D6EF6"/>
    <w:rsid w:val="005D7DD5"/>
    <w:rsid w:val="005E06C0"/>
    <w:rsid w:val="005E0EA5"/>
    <w:rsid w:val="005E1119"/>
    <w:rsid w:val="005E25E8"/>
    <w:rsid w:val="005E3202"/>
    <w:rsid w:val="005E560E"/>
    <w:rsid w:val="005E6B3C"/>
    <w:rsid w:val="005E768D"/>
    <w:rsid w:val="005E7BCB"/>
    <w:rsid w:val="005F68B0"/>
    <w:rsid w:val="005F7500"/>
    <w:rsid w:val="005F7AF1"/>
    <w:rsid w:val="00600CF3"/>
    <w:rsid w:val="006030B2"/>
    <w:rsid w:val="00605ECC"/>
    <w:rsid w:val="00611077"/>
    <w:rsid w:val="006112DB"/>
    <w:rsid w:val="006118DC"/>
    <w:rsid w:val="00613ABB"/>
    <w:rsid w:val="0061628F"/>
    <w:rsid w:val="006207C5"/>
    <w:rsid w:val="00620C70"/>
    <w:rsid w:val="00620F12"/>
    <w:rsid w:val="00623199"/>
    <w:rsid w:val="00623C6C"/>
    <w:rsid w:val="006249A2"/>
    <w:rsid w:val="00625320"/>
    <w:rsid w:val="006254FB"/>
    <w:rsid w:val="00630326"/>
    <w:rsid w:val="00632308"/>
    <w:rsid w:val="00632D6D"/>
    <w:rsid w:val="00633162"/>
    <w:rsid w:val="006331FF"/>
    <w:rsid w:val="00635020"/>
    <w:rsid w:val="006354B1"/>
    <w:rsid w:val="00637096"/>
    <w:rsid w:val="00637BBF"/>
    <w:rsid w:val="006404FD"/>
    <w:rsid w:val="0064089A"/>
    <w:rsid w:val="00640D1B"/>
    <w:rsid w:val="00641026"/>
    <w:rsid w:val="0064136B"/>
    <w:rsid w:val="00642B59"/>
    <w:rsid w:val="006447CD"/>
    <w:rsid w:val="00647202"/>
    <w:rsid w:val="0064731E"/>
    <w:rsid w:val="00647605"/>
    <w:rsid w:val="00653F73"/>
    <w:rsid w:val="00654768"/>
    <w:rsid w:val="006547D3"/>
    <w:rsid w:val="0065526F"/>
    <w:rsid w:val="006574EC"/>
    <w:rsid w:val="00657CA0"/>
    <w:rsid w:val="00662FB5"/>
    <w:rsid w:val="006672D4"/>
    <w:rsid w:val="0067046B"/>
    <w:rsid w:val="00670937"/>
    <w:rsid w:val="00671E3C"/>
    <w:rsid w:val="00671EDC"/>
    <w:rsid w:val="006734DE"/>
    <w:rsid w:val="00675B4C"/>
    <w:rsid w:val="0067608A"/>
    <w:rsid w:val="0068014B"/>
    <w:rsid w:val="00685C42"/>
    <w:rsid w:val="0068747C"/>
    <w:rsid w:val="00692A30"/>
    <w:rsid w:val="00692E84"/>
    <w:rsid w:val="00692F1E"/>
    <w:rsid w:val="00694D40"/>
    <w:rsid w:val="00696CEA"/>
    <w:rsid w:val="00697202"/>
    <w:rsid w:val="00697AB9"/>
    <w:rsid w:val="00697AC0"/>
    <w:rsid w:val="006A08EA"/>
    <w:rsid w:val="006A14CF"/>
    <w:rsid w:val="006A2541"/>
    <w:rsid w:val="006A3BB2"/>
    <w:rsid w:val="006A4C21"/>
    <w:rsid w:val="006A52FF"/>
    <w:rsid w:val="006B0EB0"/>
    <w:rsid w:val="006B30E6"/>
    <w:rsid w:val="006B4AB5"/>
    <w:rsid w:val="006B4C2B"/>
    <w:rsid w:val="006B7FE8"/>
    <w:rsid w:val="006C0704"/>
    <w:rsid w:val="006C2A84"/>
    <w:rsid w:val="006C2FA3"/>
    <w:rsid w:val="006C3216"/>
    <w:rsid w:val="006C3FE3"/>
    <w:rsid w:val="006C4C16"/>
    <w:rsid w:val="006C6357"/>
    <w:rsid w:val="006D49A6"/>
    <w:rsid w:val="006D4E9C"/>
    <w:rsid w:val="006D653A"/>
    <w:rsid w:val="006D7328"/>
    <w:rsid w:val="006E20C7"/>
    <w:rsid w:val="006E3197"/>
    <w:rsid w:val="006E36D0"/>
    <w:rsid w:val="006F0CFF"/>
    <w:rsid w:val="006F151B"/>
    <w:rsid w:val="006F24B6"/>
    <w:rsid w:val="006F2621"/>
    <w:rsid w:val="006F2B0F"/>
    <w:rsid w:val="006F377D"/>
    <w:rsid w:val="006F442C"/>
    <w:rsid w:val="006F480B"/>
    <w:rsid w:val="006F4CC1"/>
    <w:rsid w:val="006F6CFC"/>
    <w:rsid w:val="006F6FA1"/>
    <w:rsid w:val="006F7CB4"/>
    <w:rsid w:val="006F7D6E"/>
    <w:rsid w:val="007005C2"/>
    <w:rsid w:val="00701B01"/>
    <w:rsid w:val="00704466"/>
    <w:rsid w:val="00705057"/>
    <w:rsid w:val="00707D65"/>
    <w:rsid w:val="007113EB"/>
    <w:rsid w:val="00712FB9"/>
    <w:rsid w:val="00713597"/>
    <w:rsid w:val="007140E9"/>
    <w:rsid w:val="00714592"/>
    <w:rsid w:val="00714EF9"/>
    <w:rsid w:val="0071554E"/>
    <w:rsid w:val="00721450"/>
    <w:rsid w:val="007217F5"/>
    <w:rsid w:val="00722A96"/>
    <w:rsid w:val="00730402"/>
    <w:rsid w:val="0073106B"/>
    <w:rsid w:val="00732382"/>
    <w:rsid w:val="00733E8F"/>
    <w:rsid w:val="007342B5"/>
    <w:rsid w:val="007342B9"/>
    <w:rsid w:val="00736079"/>
    <w:rsid w:val="007401EA"/>
    <w:rsid w:val="0074119C"/>
    <w:rsid w:val="007439FB"/>
    <w:rsid w:val="00743DED"/>
    <w:rsid w:val="00743EC9"/>
    <w:rsid w:val="00744D95"/>
    <w:rsid w:val="00746AF3"/>
    <w:rsid w:val="00746F65"/>
    <w:rsid w:val="00747713"/>
    <w:rsid w:val="00752A0C"/>
    <w:rsid w:val="00752A77"/>
    <w:rsid w:val="0075306D"/>
    <w:rsid w:val="00754C40"/>
    <w:rsid w:val="00755957"/>
    <w:rsid w:val="00755E03"/>
    <w:rsid w:val="00756D33"/>
    <w:rsid w:val="00760E56"/>
    <w:rsid w:val="007612BA"/>
    <w:rsid w:val="00764039"/>
    <w:rsid w:val="00766026"/>
    <w:rsid w:val="00766898"/>
    <w:rsid w:val="00767178"/>
    <w:rsid w:val="007671B7"/>
    <w:rsid w:val="00767639"/>
    <w:rsid w:val="007700CA"/>
    <w:rsid w:val="00770263"/>
    <w:rsid w:val="0077089B"/>
    <w:rsid w:val="00772DBA"/>
    <w:rsid w:val="00776A7F"/>
    <w:rsid w:val="00782A92"/>
    <w:rsid w:val="00791AB3"/>
    <w:rsid w:val="00791C3B"/>
    <w:rsid w:val="0079215C"/>
    <w:rsid w:val="00792C17"/>
    <w:rsid w:val="0079490E"/>
    <w:rsid w:val="007953DB"/>
    <w:rsid w:val="0079709A"/>
    <w:rsid w:val="007A12A7"/>
    <w:rsid w:val="007A1BB9"/>
    <w:rsid w:val="007A1D0B"/>
    <w:rsid w:val="007A1D2E"/>
    <w:rsid w:val="007A211B"/>
    <w:rsid w:val="007A2DBB"/>
    <w:rsid w:val="007A38BA"/>
    <w:rsid w:val="007A4CD9"/>
    <w:rsid w:val="007A4EA0"/>
    <w:rsid w:val="007A57EC"/>
    <w:rsid w:val="007A5EB0"/>
    <w:rsid w:val="007A5ECF"/>
    <w:rsid w:val="007B0735"/>
    <w:rsid w:val="007B0937"/>
    <w:rsid w:val="007B3150"/>
    <w:rsid w:val="007B375A"/>
    <w:rsid w:val="007B55E5"/>
    <w:rsid w:val="007B57B3"/>
    <w:rsid w:val="007B57C3"/>
    <w:rsid w:val="007C2B01"/>
    <w:rsid w:val="007C38AF"/>
    <w:rsid w:val="007C4CC0"/>
    <w:rsid w:val="007C6005"/>
    <w:rsid w:val="007C6341"/>
    <w:rsid w:val="007C6857"/>
    <w:rsid w:val="007D01AD"/>
    <w:rsid w:val="007D0B87"/>
    <w:rsid w:val="007D17A3"/>
    <w:rsid w:val="007D2204"/>
    <w:rsid w:val="007D3374"/>
    <w:rsid w:val="007D7E66"/>
    <w:rsid w:val="007E4E74"/>
    <w:rsid w:val="007E6C2F"/>
    <w:rsid w:val="007E729C"/>
    <w:rsid w:val="007E73F2"/>
    <w:rsid w:val="007E7923"/>
    <w:rsid w:val="007F11D7"/>
    <w:rsid w:val="007F39B5"/>
    <w:rsid w:val="007F7606"/>
    <w:rsid w:val="00800492"/>
    <w:rsid w:val="008012FF"/>
    <w:rsid w:val="008026CA"/>
    <w:rsid w:val="008033B8"/>
    <w:rsid w:val="008041EF"/>
    <w:rsid w:val="00806454"/>
    <w:rsid w:val="00810645"/>
    <w:rsid w:val="00812778"/>
    <w:rsid w:val="0081596F"/>
    <w:rsid w:val="00816C8C"/>
    <w:rsid w:val="00823271"/>
    <w:rsid w:val="008250FE"/>
    <w:rsid w:val="008267BF"/>
    <w:rsid w:val="0082759D"/>
    <w:rsid w:val="008310C2"/>
    <w:rsid w:val="00831F0D"/>
    <w:rsid w:val="00831F62"/>
    <w:rsid w:val="00832360"/>
    <w:rsid w:val="00833569"/>
    <w:rsid w:val="00833AA8"/>
    <w:rsid w:val="00834CB7"/>
    <w:rsid w:val="008364EB"/>
    <w:rsid w:val="00836931"/>
    <w:rsid w:val="00836E24"/>
    <w:rsid w:val="00840ED0"/>
    <w:rsid w:val="008441F6"/>
    <w:rsid w:val="00844CBC"/>
    <w:rsid w:val="00844D1F"/>
    <w:rsid w:val="00846E6D"/>
    <w:rsid w:val="00846F18"/>
    <w:rsid w:val="008470D0"/>
    <w:rsid w:val="008475B0"/>
    <w:rsid w:val="00847935"/>
    <w:rsid w:val="00850764"/>
    <w:rsid w:val="00850C4B"/>
    <w:rsid w:val="00854B0A"/>
    <w:rsid w:val="00854C50"/>
    <w:rsid w:val="00856D20"/>
    <w:rsid w:val="00857110"/>
    <w:rsid w:val="00857AAE"/>
    <w:rsid w:val="008611A8"/>
    <w:rsid w:val="00863759"/>
    <w:rsid w:val="008655EF"/>
    <w:rsid w:val="0086586B"/>
    <w:rsid w:val="0086590E"/>
    <w:rsid w:val="00865CDD"/>
    <w:rsid w:val="008669C5"/>
    <w:rsid w:val="008710EF"/>
    <w:rsid w:val="008713E4"/>
    <w:rsid w:val="00871B3B"/>
    <w:rsid w:val="00871B56"/>
    <w:rsid w:val="00871C83"/>
    <w:rsid w:val="00871F9E"/>
    <w:rsid w:val="0087298B"/>
    <w:rsid w:val="00874369"/>
    <w:rsid w:val="00875663"/>
    <w:rsid w:val="00882F4F"/>
    <w:rsid w:val="008848F7"/>
    <w:rsid w:val="0088579B"/>
    <w:rsid w:val="00885D3E"/>
    <w:rsid w:val="00886FE4"/>
    <w:rsid w:val="00887388"/>
    <w:rsid w:val="008900CD"/>
    <w:rsid w:val="00892BCB"/>
    <w:rsid w:val="008932FE"/>
    <w:rsid w:val="00894D41"/>
    <w:rsid w:val="0089551D"/>
    <w:rsid w:val="0089687E"/>
    <w:rsid w:val="00896D5D"/>
    <w:rsid w:val="008A1527"/>
    <w:rsid w:val="008A2652"/>
    <w:rsid w:val="008A3985"/>
    <w:rsid w:val="008A41B5"/>
    <w:rsid w:val="008A5143"/>
    <w:rsid w:val="008A521A"/>
    <w:rsid w:val="008A5ECF"/>
    <w:rsid w:val="008A76CB"/>
    <w:rsid w:val="008B1FE1"/>
    <w:rsid w:val="008B2CBA"/>
    <w:rsid w:val="008B4BA1"/>
    <w:rsid w:val="008C16FD"/>
    <w:rsid w:val="008C206A"/>
    <w:rsid w:val="008C23CE"/>
    <w:rsid w:val="008C45C8"/>
    <w:rsid w:val="008C4E2C"/>
    <w:rsid w:val="008C4EF1"/>
    <w:rsid w:val="008C5B2F"/>
    <w:rsid w:val="008C617D"/>
    <w:rsid w:val="008C71AA"/>
    <w:rsid w:val="008D2C82"/>
    <w:rsid w:val="008D2E6F"/>
    <w:rsid w:val="008D31F2"/>
    <w:rsid w:val="008D379B"/>
    <w:rsid w:val="008D4899"/>
    <w:rsid w:val="008E2C9B"/>
    <w:rsid w:val="008E3DCC"/>
    <w:rsid w:val="008E5B4E"/>
    <w:rsid w:val="008E688D"/>
    <w:rsid w:val="008E78C8"/>
    <w:rsid w:val="008F0DDC"/>
    <w:rsid w:val="008F162F"/>
    <w:rsid w:val="008F19A7"/>
    <w:rsid w:val="008F2480"/>
    <w:rsid w:val="008F3601"/>
    <w:rsid w:val="008F3E0F"/>
    <w:rsid w:val="008F3E91"/>
    <w:rsid w:val="009000C8"/>
    <w:rsid w:val="00901F81"/>
    <w:rsid w:val="00902B4E"/>
    <w:rsid w:val="0090324B"/>
    <w:rsid w:val="00904067"/>
    <w:rsid w:val="009049F4"/>
    <w:rsid w:val="00904CF7"/>
    <w:rsid w:val="00907810"/>
    <w:rsid w:val="00911D7D"/>
    <w:rsid w:val="00914236"/>
    <w:rsid w:val="00915B82"/>
    <w:rsid w:val="00921B78"/>
    <w:rsid w:val="00923E02"/>
    <w:rsid w:val="00924B16"/>
    <w:rsid w:val="00924F0D"/>
    <w:rsid w:val="009251C9"/>
    <w:rsid w:val="00925751"/>
    <w:rsid w:val="009274B9"/>
    <w:rsid w:val="0093163B"/>
    <w:rsid w:val="00931A38"/>
    <w:rsid w:val="00932BBD"/>
    <w:rsid w:val="009345DD"/>
    <w:rsid w:val="009345E6"/>
    <w:rsid w:val="00934FF2"/>
    <w:rsid w:val="00935ADE"/>
    <w:rsid w:val="00935AF0"/>
    <w:rsid w:val="0093793F"/>
    <w:rsid w:val="00940368"/>
    <w:rsid w:val="00942CC6"/>
    <w:rsid w:val="009447F5"/>
    <w:rsid w:val="00945A89"/>
    <w:rsid w:val="00946E1A"/>
    <w:rsid w:val="009501A6"/>
    <w:rsid w:val="00951DF3"/>
    <w:rsid w:val="009521FB"/>
    <w:rsid w:val="00952354"/>
    <w:rsid w:val="00952490"/>
    <w:rsid w:val="00952B3C"/>
    <w:rsid w:val="00952BF4"/>
    <w:rsid w:val="00953BFF"/>
    <w:rsid w:val="0095490D"/>
    <w:rsid w:val="0095544B"/>
    <w:rsid w:val="009574F1"/>
    <w:rsid w:val="009577BF"/>
    <w:rsid w:val="0095795B"/>
    <w:rsid w:val="009608FA"/>
    <w:rsid w:val="009610C7"/>
    <w:rsid w:val="00961F50"/>
    <w:rsid w:val="0096246B"/>
    <w:rsid w:val="009646F2"/>
    <w:rsid w:val="0096515F"/>
    <w:rsid w:val="00965293"/>
    <w:rsid w:val="00965B24"/>
    <w:rsid w:val="00966A19"/>
    <w:rsid w:val="0096781B"/>
    <w:rsid w:val="00970218"/>
    <w:rsid w:val="009711D3"/>
    <w:rsid w:val="009715A6"/>
    <w:rsid w:val="00974068"/>
    <w:rsid w:val="00974302"/>
    <w:rsid w:val="00974D64"/>
    <w:rsid w:val="0097762F"/>
    <w:rsid w:val="00977C21"/>
    <w:rsid w:val="00981049"/>
    <w:rsid w:val="009831C5"/>
    <w:rsid w:val="0098496B"/>
    <w:rsid w:val="00984D4B"/>
    <w:rsid w:val="00985BC9"/>
    <w:rsid w:val="00986291"/>
    <w:rsid w:val="0098685E"/>
    <w:rsid w:val="009942DF"/>
    <w:rsid w:val="00994676"/>
    <w:rsid w:val="009A1DC7"/>
    <w:rsid w:val="009A223E"/>
    <w:rsid w:val="009A3844"/>
    <w:rsid w:val="009A393A"/>
    <w:rsid w:val="009A7759"/>
    <w:rsid w:val="009A7EEB"/>
    <w:rsid w:val="009B0327"/>
    <w:rsid w:val="009B39BE"/>
    <w:rsid w:val="009B4C37"/>
    <w:rsid w:val="009B6B5E"/>
    <w:rsid w:val="009B7305"/>
    <w:rsid w:val="009C1708"/>
    <w:rsid w:val="009C2585"/>
    <w:rsid w:val="009C3137"/>
    <w:rsid w:val="009C45FF"/>
    <w:rsid w:val="009C61DE"/>
    <w:rsid w:val="009C68EE"/>
    <w:rsid w:val="009C6A73"/>
    <w:rsid w:val="009D1190"/>
    <w:rsid w:val="009D1D71"/>
    <w:rsid w:val="009D3803"/>
    <w:rsid w:val="009D39B6"/>
    <w:rsid w:val="009D3C79"/>
    <w:rsid w:val="009D5147"/>
    <w:rsid w:val="009D57E0"/>
    <w:rsid w:val="009D5EE0"/>
    <w:rsid w:val="009D60D3"/>
    <w:rsid w:val="009D7D3B"/>
    <w:rsid w:val="009E0799"/>
    <w:rsid w:val="009E11D2"/>
    <w:rsid w:val="009E24D3"/>
    <w:rsid w:val="009E35A4"/>
    <w:rsid w:val="009E5E23"/>
    <w:rsid w:val="009F00DD"/>
    <w:rsid w:val="009F156E"/>
    <w:rsid w:val="009F18BC"/>
    <w:rsid w:val="009F20D9"/>
    <w:rsid w:val="009F21E8"/>
    <w:rsid w:val="009F3784"/>
    <w:rsid w:val="009F7845"/>
    <w:rsid w:val="00A02820"/>
    <w:rsid w:val="00A06C3E"/>
    <w:rsid w:val="00A07913"/>
    <w:rsid w:val="00A113B9"/>
    <w:rsid w:val="00A11F2E"/>
    <w:rsid w:val="00A13398"/>
    <w:rsid w:val="00A13817"/>
    <w:rsid w:val="00A149FC"/>
    <w:rsid w:val="00A16014"/>
    <w:rsid w:val="00A20A11"/>
    <w:rsid w:val="00A245A2"/>
    <w:rsid w:val="00A25375"/>
    <w:rsid w:val="00A26801"/>
    <w:rsid w:val="00A26CF9"/>
    <w:rsid w:val="00A306EE"/>
    <w:rsid w:val="00A3147C"/>
    <w:rsid w:val="00A31956"/>
    <w:rsid w:val="00A348F4"/>
    <w:rsid w:val="00A358F2"/>
    <w:rsid w:val="00A36937"/>
    <w:rsid w:val="00A40BD9"/>
    <w:rsid w:val="00A4258D"/>
    <w:rsid w:val="00A434CA"/>
    <w:rsid w:val="00A4353C"/>
    <w:rsid w:val="00A43629"/>
    <w:rsid w:val="00A45A4A"/>
    <w:rsid w:val="00A47F6D"/>
    <w:rsid w:val="00A52A58"/>
    <w:rsid w:val="00A52DA6"/>
    <w:rsid w:val="00A61D7E"/>
    <w:rsid w:val="00A635F6"/>
    <w:rsid w:val="00A642B4"/>
    <w:rsid w:val="00A64642"/>
    <w:rsid w:val="00A65247"/>
    <w:rsid w:val="00A65889"/>
    <w:rsid w:val="00A673CB"/>
    <w:rsid w:val="00A7042B"/>
    <w:rsid w:val="00A70631"/>
    <w:rsid w:val="00A719D6"/>
    <w:rsid w:val="00A71AF8"/>
    <w:rsid w:val="00A72E8D"/>
    <w:rsid w:val="00A73E3F"/>
    <w:rsid w:val="00A740D2"/>
    <w:rsid w:val="00A7416B"/>
    <w:rsid w:val="00A74CA0"/>
    <w:rsid w:val="00A75479"/>
    <w:rsid w:val="00A8091B"/>
    <w:rsid w:val="00A80B93"/>
    <w:rsid w:val="00A80FCD"/>
    <w:rsid w:val="00A814BC"/>
    <w:rsid w:val="00A83540"/>
    <w:rsid w:val="00A84876"/>
    <w:rsid w:val="00A84AFE"/>
    <w:rsid w:val="00A90861"/>
    <w:rsid w:val="00A90955"/>
    <w:rsid w:val="00A9232E"/>
    <w:rsid w:val="00A932D0"/>
    <w:rsid w:val="00A932E9"/>
    <w:rsid w:val="00A93FD3"/>
    <w:rsid w:val="00A942A3"/>
    <w:rsid w:val="00A94661"/>
    <w:rsid w:val="00A95142"/>
    <w:rsid w:val="00A9782D"/>
    <w:rsid w:val="00A9794F"/>
    <w:rsid w:val="00AA0041"/>
    <w:rsid w:val="00AA39A4"/>
    <w:rsid w:val="00AA5637"/>
    <w:rsid w:val="00AA6526"/>
    <w:rsid w:val="00AA697D"/>
    <w:rsid w:val="00AA714D"/>
    <w:rsid w:val="00AA79DF"/>
    <w:rsid w:val="00AB3FB4"/>
    <w:rsid w:val="00AC0EEA"/>
    <w:rsid w:val="00AC2066"/>
    <w:rsid w:val="00AC297B"/>
    <w:rsid w:val="00AC2CFE"/>
    <w:rsid w:val="00AC5C44"/>
    <w:rsid w:val="00AD03CF"/>
    <w:rsid w:val="00AD043E"/>
    <w:rsid w:val="00AD088B"/>
    <w:rsid w:val="00AD161E"/>
    <w:rsid w:val="00AD2C99"/>
    <w:rsid w:val="00AD48F2"/>
    <w:rsid w:val="00AD4DC8"/>
    <w:rsid w:val="00AD53BC"/>
    <w:rsid w:val="00AD5CE1"/>
    <w:rsid w:val="00AD7C5D"/>
    <w:rsid w:val="00AE0138"/>
    <w:rsid w:val="00AE0E51"/>
    <w:rsid w:val="00AE1063"/>
    <w:rsid w:val="00AE1A15"/>
    <w:rsid w:val="00AE3211"/>
    <w:rsid w:val="00AE42E1"/>
    <w:rsid w:val="00AE473A"/>
    <w:rsid w:val="00AE4E02"/>
    <w:rsid w:val="00AE65E8"/>
    <w:rsid w:val="00AE7EAB"/>
    <w:rsid w:val="00AF0852"/>
    <w:rsid w:val="00AF1E89"/>
    <w:rsid w:val="00AF3159"/>
    <w:rsid w:val="00AF33EE"/>
    <w:rsid w:val="00AF48EE"/>
    <w:rsid w:val="00AF57D9"/>
    <w:rsid w:val="00AF6AC1"/>
    <w:rsid w:val="00AF795B"/>
    <w:rsid w:val="00AF7F18"/>
    <w:rsid w:val="00B01D34"/>
    <w:rsid w:val="00B0756E"/>
    <w:rsid w:val="00B1370F"/>
    <w:rsid w:val="00B163CE"/>
    <w:rsid w:val="00B17D70"/>
    <w:rsid w:val="00B20A81"/>
    <w:rsid w:val="00B22DE3"/>
    <w:rsid w:val="00B26CDF"/>
    <w:rsid w:val="00B271A7"/>
    <w:rsid w:val="00B27214"/>
    <w:rsid w:val="00B2786A"/>
    <w:rsid w:val="00B3065B"/>
    <w:rsid w:val="00B31386"/>
    <w:rsid w:val="00B314EE"/>
    <w:rsid w:val="00B321D2"/>
    <w:rsid w:val="00B32EAA"/>
    <w:rsid w:val="00B33572"/>
    <w:rsid w:val="00B343FE"/>
    <w:rsid w:val="00B402D0"/>
    <w:rsid w:val="00B40808"/>
    <w:rsid w:val="00B41758"/>
    <w:rsid w:val="00B428B1"/>
    <w:rsid w:val="00B42DF8"/>
    <w:rsid w:val="00B45D2D"/>
    <w:rsid w:val="00B47FE4"/>
    <w:rsid w:val="00B51078"/>
    <w:rsid w:val="00B51174"/>
    <w:rsid w:val="00B5243C"/>
    <w:rsid w:val="00B548F7"/>
    <w:rsid w:val="00B60365"/>
    <w:rsid w:val="00B604B3"/>
    <w:rsid w:val="00B608B9"/>
    <w:rsid w:val="00B61ED7"/>
    <w:rsid w:val="00B63AA9"/>
    <w:rsid w:val="00B63D97"/>
    <w:rsid w:val="00B6418C"/>
    <w:rsid w:val="00B64293"/>
    <w:rsid w:val="00B65805"/>
    <w:rsid w:val="00B65AAE"/>
    <w:rsid w:val="00B65E91"/>
    <w:rsid w:val="00B66B5B"/>
    <w:rsid w:val="00B709E8"/>
    <w:rsid w:val="00B71EF5"/>
    <w:rsid w:val="00B720CD"/>
    <w:rsid w:val="00B72276"/>
    <w:rsid w:val="00B73FE8"/>
    <w:rsid w:val="00B75287"/>
    <w:rsid w:val="00B7536B"/>
    <w:rsid w:val="00B80B61"/>
    <w:rsid w:val="00B81FCB"/>
    <w:rsid w:val="00B83C65"/>
    <w:rsid w:val="00B856C3"/>
    <w:rsid w:val="00B87491"/>
    <w:rsid w:val="00B87D0D"/>
    <w:rsid w:val="00B958C4"/>
    <w:rsid w:val="00B9610E"/>
    <w:rsid w:val="00B96333"/>
    <w:rsid w:val="00BA1A63"/>
    <w:rsid w:val="00BA2E6F"/>
    <w:rsid w:val="00BA7C24"/>
    <w:rsid w:val="00BA7E99"/>
    <w:rsid w:val="00BB427F"/>
    <w:rsid w:val="00BB7854"/>
    <w:rsid w:val="00BC03DC"/>
    <w:rsid w:val="00BC0ED5"/>
    <w:rsid w:val="00BC1DBA"/>
    <w:rsid w:val="00BC272A"/>
    <w:rsid w:val="00BC40CB"/>
    <w:rsid w:val="00BC6120"/>
    <w:rsid w:val="00BC6EBA"/>
    <w:rsid w:val="00BC7059"/>
    <w:rsid w:val="00BC76FB"/>
    <w:rsid w:val="00BD0F32"/>
    <w:rsid w:val="00BD55C5"/>
    <w:rsid w:val="00BD55E9"/>
    <w:rsid w:val="00BE012E"/>
    <w:rsid w:val="00BE1261"/>
    <w:rsid w:val="00BE1712"/>
    <w:rsid w:val="00BE3180"/>
    <w:rsid w:val="00BE3A9E"/>
    <w:rsid w:val="00BE4B16"/>
    <w:rsid w:val="00BE7AD4"/>
    <w:rsid w:val="00BF14FF"/>
    <w:rsid w:val="00BF2064"/>
    <w:rsid w:val="00BF25D8"/>
    <w:rsid w:val="00BF2C65"/>
    <w:rsid w:val="00BF6E9A"/>
    <w:rsid w:val="00BF7841"/>
    <w:rsid w:val="00C00146"/>
    <w:rsid w:val="00C00F59"/>
    <w:rsid w:val="00C07752"/>
    <w:rsid w:val="00C07ABB"/>
    <w:rsid w:val="00C11837"/>
    <w:rsid w:val="00C12CEF"/>
    <w:rsid w:val="00C12EFC"/>
    <w:rsid w:val="00C14D6F"/>
    <w:rsid w:val="00C154FE"/>
    <w:rsid w:val="00C16755"/>
    <w:rsid w:val="00C16AAA"/>
    <w:rsid w:val="00C201F8"/>
    <w:rsid w:val="00C2051A"/>
    <w:rsid w:val="00C20AFF"/>
    <w:rsid w:val="00C23CA8"/>
    <w:rsid w:val="00C24F31"/>
    <w:rsid w:val="00C26C32"/>
    <w:rsid w:val="00C2753B"/>
    <w:rsid w:val="00C301CE"/>
    <w:rsid w:val="00C31D61"/>
    <w:rsid w:val="00C31FB6"/>
    <w:rsid w:val="00C322FE"/>
    <w:rsid w:val="00C33503"/>
    <w:rsid w:val="00C3406F"/>
    <w:rsid w:val="00C36200"/>
    <w:rsid w:val="00C370E8"/>
    <w:rsid w:val="00C37C08"/>
    <w:rsid w:val="00C37CF0"/>
    <w:rsid w:val="00C37F19"/>
    <w:rsid w:val="00C41C77"/>
    <w:rsid w:val="00C4345C"/>
    <w:rsid w:val="00C443F3"/>
    <w:rsid w:val="00C46561"/>
    <w:rsid w:val="00C50AA7"/>
    <w:rsid w:val="00C5158D"/>
    <w:rsid w:val="00C5178A"/>
    <w:rsid w:val="00C524F0"/>
    <w:rsid w:val="00C5363D"/>
    <w:rsid w:val="00C5745A"/>
    <w:rsid w:val="00C57CC1"/>
    <w:rsid w:val="00C602C3"/>
    <w:rsid w:val="00C608BA"/>
    <w:rsid w:val="00C60B02"/>
    <w:rsid w:val="00C61D0C"/>
    <w:rsid w:val="00C6208D"/>
    <w:rsid w:val="00C63840"/>
    <w:rsid w:val="00C63FAB"/>
    <w:rsid w:val="00C6407F"/>
    <w:rsid w:val="00C64C23"/>
    <w:rsid w:val="00C653CF"/>
    <w:rsid w:val="00C65681"/>
    <w:rsid w:val="00C661F2"/>
    <w:rsid w:val="00C6638A"/>
    <w:rsid w:val="00C71355"/>
    <w:rsid w:val="00C71DE9"/>
    <w:rsid w:val="00C72F1C"/>
    <w:rsid w:val="00C767A2"/>
    <w:rsid w:val="00C774D7"/>
    <w:rsid w:val="00C802C0"/>
    <w:rsid w:val="00C81462"/>
    <w:rsid w:val="00C81695"/>
    <w:rsid w:val="00C83542"/>
    <w:rsid w:val="00C8550B"/>
    <w:rsid w:val="00C870DE"/>
    <w:rsid w:val="00C87A60"/>
    <w:rsid w:val="00C91922"/>
    <w:rsid w:val="00C928CC"/>
    <w:rsid w:val="00C92F56"/>
    <w:rsid w:val="00C959E6"/>
    <w:rsid w:val="00CA48C6"/>
    <w:rsid w:val="00CA563B"/>
    <w:rsid w:val="00CB06CF"/>
    <w:rsid w:val="00CB0BFA"/>
    <w:rsid w:val="00CB22BD"/>
    <w:rsid w:val="00CB2AF1"/>
    <w:rsid w:val="00CB5A1C"/>
    <w:rsid w:val="00CB609A"/>
    <w:rsid w:val="00CC167B"/>
    <w:rsid w:val="00CC240F"/>
    <w:rsid w:val="00CC403C"/>
    <w:rsid w:val="00CC4CED"/>
    <w:rsid w:val="00CC6059"/>
    <w:rsid w:val="00CD0470"/>
    <w:rsid w:val="00CD27C0"/>
    <w:rsid w:val="00CD2B89"/>
    <w:rsid w:val="00CD3AFF"/>
    <w:rsid w:val="00CD5CFA"/>
    <w:rsid w:val="00CE0861"/>
    <w:rsid w:val="00CE1082"/>
    <w:rsid w:val="00CE2C3F"/>
    <w:rsid w:val="00CE2FAD"/>
    <w:rsid w:val="00CE463E"/>
    <w:rsid w:val="00CE4ABD"/>
    <w:rsid w:val="00CE5244"/>
    <w:rsid w:val="00CE594A"/>
    <w:rsid w:val="00CE7BB4"/>
    <w:rsid w:val="00CF0196"/>
    <w:rsid w:val="00CF03D0"/>
    <w:rsid w:val="00CF08CC"/>
    <w:rsid w:val="00CF151F"/>
    <w:rsid w:val="00CF30EA"/>
    <w:rsid w:val="00CF310A"/>
    <w:rsid w:val="00CF33FF"/>
    <w:rsid w:val="00CF3465"/>
    <w:rsid w:val="00CF4762"/>
    <w:rsid w:val="00CF6B86"/>
    <w:rsid w:val="00CF6D3D"/>
    <w:rsid w:val="00CF71D7"/>
    <w:rsid w:val="00D04423"/>
    <w:rsid w:val="00D05337"/>
    <w:rsid w:val="00D05CF8"/>
    <w:rsid w:val="00D06175"/>
    <w:rsid w:val="00D104B4"/>
    <w:rsid w:val="00D143F4"/>
    <w:rsid w:val="00D1505B"/>
    <w:rsid w:val="00D152BF"/>
    <w:rsid w:val="00D158B7"/>
    <w:rsid w:val="00D158F5"/>
    <w:rsid w:val="00D16433"/>
    <w:rsid w:val="00D165DA"/>
    <w:rsid w:val="00D17D25"/>
    <w:rsid w:val="00D209BF"/>
    <w:rsid w:val="00D20EAD"/>
    <w:rsid w:val="00D228BD"/>
    <w:rsid w:val="00D2371F"/>
    <w:rsid w:val="00D243A6"/>
    <w:rsid w:val="00D25104"/>
    <w:rsid w:val="00D2792D"/>
    <w:rsid w:val="00D27D55"/>
    <w:rsid w:val="00D27E12"/>
    <w:rsid w:val="00D30752"/>
    <w:rsid w:val="00D31377"/>
    <w:rsid w:val="00D31946"/>
    <w:rsid w:val="00D33DB8"/>
    <w:rsid w:val="00D3561E"/>
    <w:rsid w:val="00D408F0"/>
    <w:rsid w:val="00D42AB7"/>
    <w:rsid w:val="00D4644D"/>
    <w:rsid w:val="00D51CF9"/>
    <w:rsid w:val="00D528AB"/>
    <w:rsid w:val="00D537A1"/>
    <w:rsid w:val="00D53AAC"/>
    <w:rsid w:val="00D54090"/>
    <w:rsid w:val="00D54487"/>
    <w:rsid w:val="00D555FC"/>
    <w:rsid w:val="00D6021F"/>
    <w:rsid w:val="00D61179"/>
    <w:rsid w:val="00D61E56"/>
    <w:rsid w:val="00D63CBC"/>
    <w:rsid w:val="00D65EA4"/>
    <w:rsid w:val="00D67649"/>
    <w:rsid w:val="00D71AA9"/>
    <w:rsid w:val="00D71B58"/>
    <w:rsid w:val="00D7513F"/>
    <w:rsid w:val="00D75B49"/>
    <w:rsid w:val="00D76A2B"/>
    <w:rsid w:val="00D815D1"/>
    <w:rsid w:val="00D82178"/>
    <w:rsid w:val="00D83CC2"/>
    <w:rsid w:val="00D86727"/>
    <w:rsid w:val="00D91624"/>
    <w:rsid w:val="00D92D16"/>
    <w:rsid w:val="00D9350E"/>
    <w:rsid w:val="00D93734"/>
    <w:rsid w:val="00D9410C"/>
    <w:rsid w:val="00DA0832"/>
    <w:rsid w:val="00DA0B42"/>
    <w:rsid w:val="00DA1A53"/>
    <w:rsid w:val="00DA277C"/>
    <w:rsid w:val="00DA545F"/>
    <w:rsid w:val="00DA56D0"/>
    <w:rsid w:val="00DA5E4B"/>
    <w:rsid w:val="00DA5FB0"/>
    <w:rsid w:val="00DA6D89"/>
    <w:rsid w:val="00DA7B07"/>
    <w:rsid w:val="00DB02D4"/>
    <w:rsid w:val="00DB074C"/>
    <w:rsid w:val="00DB5F7D"/>
    <w:rsid w:val="00DB6171"/>
    <w:rsid w:val="00DB69A5"/>
    <w:rsid w:val="00DB75D2"/>
    <w:rsid w:val="00DC1C11"/>
    <w:rsid w:val="00DC7254"/>
    <w:rsid w:val="00DC76BD"/>
    <w:rsid w:val="00DD075C"/>
    <w:rsid w:val="00DD16A7"/>
    <w:rsid w:val="00DD2753"/>
    <w:rsid w:val="00DD3369"/>
    <w:rsid w:val="00DE022E"/>
    <w:rsid w:val="00DE058C"/>
    <w:rsid w:val="00DE0819"/>
    <w:rsid w:val="00DE1450"/>
    <w:rsid w:val="00DE1BCB"/>
    <w:rsid w:val="00DE2BC6"/>
    <w:rsid w:val="00DE2EA6"/>
    <w:rsid w:val="00DE388C"/>
    <w:rsid w:val="00DE3A45"/>
    <w:rsid w:val="00DE7F2D"/>
    <w:rsid w:val="00DF086C"/>
    <w:rsid w:val="00DF0B7E"/>
    <w:rsid w:val="00DF0EF7"/>
    <w:rsid w:val="00DF4947"/>
    <w:rsid w:val="00DF4E82"/>
    <w:rsid w:val="00E01103"/>
    <w:rsid w:val="00E01F70"/>
    <w:rsid w:val="00E02B3A"/>
    <w:rsid w:val="00E02E1D"/>
    <w:rsid w:val="00E05150"/>
    <w:rsid w:val="00E05B85"/>
    <w:rsid w:val="00E06062"/>
    <w:rsid w:val="00E06D19"/>
    <w:rsid w:val="00E119F1"/>
    <w:rsid w:val="00E12A06"/>
    <w:rsid w:val="00E132E8"/>
    <w:rsid w:val="00E14DD4"/>
    <w:rsid w:val="00E16081"/>
    <w:rsid w:val="00E16D6D"/>
    <w:rsid w:val="00E17507"/>
    <w:rsid w:val="00E1772E"/>
    <w:rsid w:val="00E17736"/>
    <w:rsid w:val="00E17AE1"/>
    <w:rsid w:val="00E2104B"/>
    <w:rsid w:val="00E21FB0"/>
    <w:rsid w:val="00E21FDA"/>
    <w:rsid w:val="00E233F1"/>
    <w:rsid w:val="00E24044"/>
    <w:rsid w:val="00E24109"/>
    <w:rsid w:val="00E245F6"/>
    <w:rsid w:val="00E26490"/>
    <w:rsid w:val="00E33C2B"/>
    <w:rsid w:val="00E34FA2"/>
    <w:rsid w:val="00E352B0"/>
    <w:rsid w:val="00E3650A"/>
    <w:rsid w:val="00E374C8"/>
    <w:rsid w:val="00E377A2"/>
    <w:rsid w:val="00E404BB"/>
    <w:rsid w:val="00E42DAB"/>
    <w:rsid w:val="00E446E8"/>
    <w:rsid w:val="00E44DEA"/>
    <w:rsid w:val="00E460C9"/>
    <w:rsid w:val="00E4648E"/>
    <w:rsid w:val="00E4758C"/>
    <w:rsid w:val="00E5060B"/>
    <w:rsid w:val="00E5264A"/>
    <w:rsid w:val="00E536F3"/>
    <w:rsid w:val="00E5456B"/>
    <w:rsid w:val="00E554AA"/>
    <w:rsid w:val="00E60A1B"/>
    <w:rsid w:val="00E6198C"/>
    <w:rsid w:val="00E624DB"/>
    <w:rsid w:val="00E62D5F"/>
    <w:rsid w:val="00E62F11"/>
    <w:rsid w:val="00E6535A"/>
    <w:rsid w:val="00E666AB"/>
    <w:rsid w:val="00E6722E"/>
    <w:rsid w:val="00E71E8F"/>
    <w:rsid w:val="00E756C1"/>
    <w:rsid w:val="00E759D5"/>
    <w:rsid w:val="00E80703"/>
    <w:rsid w:val="00E80C76"/>
    <w:rsid w:val="00E8212D"/>
    <w:rsid w:val="00E828E7"/>
    <w:rsid w:val="00E83A7A"/>
    <w:rsid w:val="00E8406B"/>
    <w:rsid w:val="00E8413A"/>
    <w:rsid w:val="00E84755"/>
    <w:rsid w:val="00E85FD2"/>
    <w:rsid w:val="00E90942"/>
    <w:rsid w:val="00E93A8A"/>
    <w:rsid w:val="00E93B10"/>
    <w:rsid w:val="00E951F1"/>
    <w:rsid w:val="00E95B98"/>
    <w:rsid w:val="00E9695E"/>
    <w:rsid w:val="00E96E83"/>
    <w:rsid w:val="00E9794E"/>
    <w:rsid w:val="00E9797D"/>
    <w:rsid w:val="00EA55D7"/>
    <w:rsid w:val="00EA729C"/>
    <w:rsid w:val="00EB0277"/>
    <w:rsid w:val="00EB0AEE"/>
    <w:rsid w:val="00EB3E5E"/>
    <w:rsid w:val="00EB49EF"/>
    <w:rsid w:val="00EB7701"/>
    <w:rsid w:val="00EC17C8"/>
    <w:rsid w:val="00EC1AF4"/>
    <w:rsid w:val="00EC29E7"/>
    <w:rsid w:val="00EC3204"/>
    <w:rsid w:val="00EC508B"/>
    <w:rsid w:val="00EC57D6"/>
    <w:rsid w:val="00EC6897"/>
    <w:rsid w:val="00EC7A48"/>
    <w:rsid w:val="00ED0DD4"/>
    <w:rsid w:val="00ED2D77"/>
    <w:rsid w:val="00ED30D8"/>
    <w:rsid w:val="00ED31CF"/>
    <w:rsid w:val="00ED3581"/>
    <w:rsid w:val="00ED3B7A"/>
    <w:rsid w:val="00ED4FD7"/>
    <w:rsid w:val="00ED713B"/>
    <w:rsid w:val="00ED75AA"/>
    <w:rsid w:val="00EE0725"/>
    <w:rsid w:val="00EE1BF5"/>
    <w:rsid w:val="00EE2738"/>
    <w:rsid w:val="00EE785C"/>
    <w:rsid w:val="00EF2201"/>
    <w:rsid w:val="00EF233E"/>
    <w:rsid w:val="00EF4284"/>
    <w:rsid w:val="00EF5AE3"/>
    <w:rsid w:val="00EF65B2"/>
    <w:rsid w:val="00EF6661"/>
    <w:rsid w:val="00F00261"/>
    <w:rsid w:val="00F00A64"/>
    <w:rsid w:val="00F00D64"/>
    <w:rsid w:val="00F0121A"/>
    <w:rsid w:val="00F02B4E"/>
    <w:rsid w:val="00F035E4"/>
    <w:rsid w:val="00F04BC2"/>
    <w:rsid w:val="00F13541"/>
    <w:rsid w:val="00F172FD"/>
    <w:rsid w:val="00F17D2C"/>
    <w:rsid w:val="00F203AF"/>
    <w:rsid w:val="00F2319B"/>
    <w:rsid w:val="00F24067"/>
    <w:rsid w:val="00F24C73"/>
    <w:rsid w:val="00F250F8"/>
    <w:rsid w:val="00F2707F"/>
    <w:rsid w:val="00F306FF"/>
    <w:rsid w:val="00F311FE"/>
    <w:rsid w:val="00F32378"/>
    <w:rsid w:val="00F33E92"/>
    <w:rsid w:val="00F33EE8"/>
    <w:rsid w:val="00F34114"/>
    <w:rsid w:val="00F34915"/>
    <w:rsid w:val="00F354F4"/>
    <w:rsid w:val="00F35C31"/>
    <w:rsid w:val="00F42C32"/>
    <w:rsid w:val="00F458FB"/>
    <w:rsid w:val="00F467B5"/>
    <w:rsid w:val="00F5277C"/>
    <w:rsid w:val="00F543CB"/>
    <w:rsid w:val="00F54729"/>
    <w:rsid w:val="00F5583C"/>
    <w:rsid w:val="00F55EE0"/>
    <w:rsid w:val="00F56CD4"/>
    <w:rsid w:val="00F608F1"/>
    <w:rsid w:val="00F6108A"/>
    <w:rsid w:val="00F61AC5"/>
    <w:rsid w:val="00F718DE"/>
    <w:rsid w:val="00F71F7C"/>
    <w:rsid w:val="00F74F65"/>
    <w:rsid w:val="00F75BE8"/>
    <w:rsid w:val="00F770FB"/>
    <w:rsid w:val="00F8038A"/>
    <w:rsid w:val="00F80AB8"/>
    <w:rsid w:val="00F8557C"/>
    <w:rsid w:val="00F86574"/>
    <w:rsid w:val="00F9005E"/>
    <w:rsid w:val="00F9034E"/>
    <w:rsid w:val="00F90C70"/>
    <w:rsid w:val="00F90D80"/>
    <w:rsid w:val="00F928C8"/>
    <w:rsid w:val="00F93A07"/>
    <w:rsid w:val="00F93ABD"/>
    <w:rsid w:val="00F93AD6"/>
    <w:rsid w:val="00F93D8B"/>
    <w:rsid w:val="00F94230"/>
    <w:rsid w:val="00FA00DE"/>
    <w:rsid w:val="00FA0F4E"/>
    <w:rsid w:val="00FA1231"/>
    <w:rsid w:val="00FA237C"/>
    <w:rsid w:val="00FA3E9C"/>
    <w:rsid w:val="00FA414B"/>
    <w:rsid w:val="00FA4364"/>
    <w:rsid w:val="00FA6F92"/>
    <w:rsid w:val="00FB01C6"/>
    <w:rsid w:val="00FB0B89"/>
    <w:rsid w:val="00FB4560"/>
    <w:rsid w:val="00FB5F0C"/>
    <w:rsid w:val="00FB60A0"/>
    <w:rsid w:val="00FC1FCE"/>
    <w:rsid w:val="00FC29C8"/>
    <w:rsid w:val="00FC30FE"/>
    <w:rsid w:val="00FC352C"/>
    <w:rsid w:val="00FC3C77"/>
    <w:rsid w:val="00FC4CA5"/>
    <w:rsid w:val="00FC5793"/>
    <w:rsid w:val="00FC599A"/>
    <w:rsid w:val="00FC679D"/>
    <w:rsid w:val="00FC7026"/>
    <w:rsid w:val="00FC7389"/>
    <w:rsid w:val="00FD04E0"/>
    <w:rsid w:val="00FD108A"/>
    <w:rsid w:val="00FD3446"/>
    <w:rsid w:val="00FD3F72"/>
    <w:rsid w:val="00FD482F"/>
    <w:rsid w:val="00FD4F23"/>
    <w:rsid w:val="00FD56D0"/>
    <w:rsid w:val="00FD7476"/>
    <w:rsid w:val="00FE2898"/>
    <w:rsid w:val="00FE2D3F"/>
    <w:rsid w:val="00FF37FB"/>
    <w:rsid w:val="00FF4172"/>
    <w:rsid w:val="00FF5029"/>
    <w:rsid w:val="00FF7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."/>
  <w:listSeparator w:val=","/>
  <w14:docId w14:val="3BB6031D"/>
  <w15:docId w15:val="{AA46BA36-4679-4526-9806-B099A53F9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857"/>
    <w:pPr>
      <w:spacing w:after="0" w:line="240" w:lineRule="auto"/>
    </w:pPr>
    <w:rPr>
      <w:rFonts w:ascii="Times New Roman" w:eastAsia="Times New Roman" w:hAnsi="Times New Roman" w:cs="Times New Roman"/>
      <w:color w:val="21212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68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6857"/>
    <w:rPr>
      <w:rFonts w:ascii="Times New Roman" w:eastAsia="Times New Roman" w:hAnsi="Times New Roman" w:cs="Times New Roman"/>
      <w:color w:val="212120"/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C68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6857"/>
    <w:rPr>
      <w:rFonts w:ascii="Times New Roman" w:eastAsia="Times New Roman" w:hAnsi="Times New Roman" w:cs="Times New Roman"/>
      <w:color w:val="212120"/>
      <w:kern w:val="28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68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857"/>
    <w:rPr>
      <w:rFonts w:ascii="Tahoma" w:eastAsia="Times New Roman" w:hAnsi="Tahoma" w:cs="Tahoma"/>
      <w:color w:val="212120"/>
      <w:kern w:val="28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01F7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7D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73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officedepot@e.business.officedepot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151</Characters>
  <Application>Microsoft Office Word</Application>
  <DocSecurity>4</DocSecurity>
  <Lines>25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ee Rose</dc:creator>
  <cp:lastModifiedBy>Thi Pham</cp:lastModifiedBy>
  <cp:revision>2</cp:revision>
  <cp:lastPrinted>2019-06-14T22:26:00Z</cp:lastPrinted>
  <dcterms:created xsi:type="dcterms:W3CDTF">2022-07-06T21:15:00Z</dcterms:created>
  <dcterms:modified xsi:type="dcterms:W3CDTF">2022-07-06T21:15:00Z</dcterms:modified>
</cp:coreProperties>
</file>